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524FB" w14:textId="77777777" w:rsidR="00582D4C" w:rsidRPr="00A4556B" w:rsidRDefault="00582D4C" w:rsidP="00F53BA4">
      <w:pPr>
        <w:shd w:val="clear" w:color="auto" w:fill="FFFFFF"/>
        <w:spacing w:after="0" w:line="480" w:lineRule="auto"/>
        <w:contextualSpacing/>
        <w:outlineLvl w:val="3"/>
        <w:rPr>
          <w:rFonts w:ascii="Times New Roman" w:eastAsia="Times New Roman" w:hAnsi="Times New Roman" w:cs="Times New Roman"/>
          <w:b/>
          <w:bCs/>
          <w:color w:val="333333"/>
          <w:sz w:val="24"/>
          <w:szCs w:val="24"/>
        </w:rPr>
      </w:pPr>
    </w:p>
    <w:p w14:paraId="66E8821B" w14:textId="77777777" w:rsidR="00582D4C" w:rsidRPr="00A4556B" w:rsidRDefault="00582D4C" w:rsidP="00F53BA4">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p>
    <w:p w14:paraId="00D4263F" w14:textId="77777777" w:rsidR="00582D4C" w:rsidRPr="00A4556B" w:rsidRDefault="00582D4C" w:rsidP="00F53BA4">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p>
    <w:p w14:paraId="65CBE998" w14:textId="77777777" w:rsidR="00582D4C" w:rsidRPr="00A4556B" w:rsidRDefault="00582D4C" w:rsidP="00F53BA4">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p>
    <w:p w14:paraId="5ACD5A97" w14:textId="77777777" w:rsidR="00582D4C" w:rsidRPr="00A4556B" w:rsidRDefault="00582D4C" w:rsidP="00F53BA4">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p>
    <w:p w14:paraId="13192727" w14:textId="77777777" w:rsidR="00582D4C" w:rsidRPr="00A4556B" w:rsidRDefault="00582D4C" w:rsidP="00F53BA4">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p>
    <w:p w14:paraId="46FFC3E8" w14:textId="77777777" w:rsidR="00582D4C" w:rsidRPr="00A4556B" w:rsidRDefault="00582D4C" w:rsidP="00F53BA4">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p>
    <w:p w14:paraId="5D0B72B9" w14:textId="77777777" w:rsidR="00582D4C" w:rsidRPr="00A4556B" w:rsidRDefault="00582D4C" w:rsidP="00F53BA4">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p>
    <w:p w14:paraId="1B3CFC13" w14:textId="77777777" w:rsidR="00582D4C" w:rsidRPr="00A4556B" w:rsidRDefault="00582D4C" w:rsidP="00F53BA4">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p>
    <w:p w14:paraId="0D9F28B7" w14:textId="77777777" w:rsidR="00582D4C" w:rsidRPr="00712E91" w:rsidRDefault="006B75BB" w:rsidP="00F53BA4">
      <w:pPr>
        <w:shd w:val="clear" w:color="auto" w:fill="FFFFFF"/>
        <w:spacing w:after="0" w:line="480" w:lineRule="auto"/>
        <w:contextualSpacing/>
        <w:jc w:val="center"/>
        <w:outlineLvl w:val="3"/>
        <w:rPr>
          <w:rFonts w:ascii="Times New Roman" w:eastAsia="Times New Roman" w:hAnsi="Times New Roman" w:cs="Times New Roman"/>
          <w:b/>
          <w:bCs/>
          <w:color w:val="333333"/>
          <w:sz w:val="24"/>
          <w:szCs w:val="24"/>
        </w:rPr>
      </w:pPr>
      <w:r>
        <w:rPr>
          <w:rFonts w:ascii="Times New Roman" w:eastAsia="Times New Roman" w:hAnsi="Times New Roman" w:cs="Times New Roman"/>
          <w:b/>
          <w:bCs/>
          <w:color w:val="333333"/>
          <w:sz w:val="24"/>
          <w:szCs w:val="24"/>
        </w:rPr>
        <w:t xml:space="preserve">Role </w:t>
      </w:r>
      <w:r w:rsidR="000B7EE7">
        <w:rPr>
          <w:rFonts w:ascii="Times New Roman" w:eastAsia="Times New Roman" w:hAnsi="Times New Roman" w:cs="Times New Roman"/>
          <w:b/>
          <w:bCs/>
          <w:color w:val="333333"/>
          <w:sz w:val="24"/>
          <w:szCs w:val="24"/>
        </w:rPr>
        <w:t>of artificial intelligence in COVID19 t</w:t>
      </w:r>
      <w:r>
        <w:rPr>
          <w:rFonts w:ascii="Times New Roman" w:eastAsia="Times New Roman" w:hAnsi="Times New Roman" w:cs="Times New Roman"/>
          <w:b/>
          <w:bCs/>
          <w:color w:val="333333"/>
          <w:sz w:val="24"/>
          <w:szCs w:val="24"/>
        </w:rPr>
        <w:t xml:space="preserve">ransmission </w:t>
      </w:r>
    </w:p>
    <w:p w14:paraId="2DE9B6B8" w14:textId="77777777" w:rsidR="00582D4C" w:rsidRPr="00A4556B" w:rsidRDefault="006B75BB" w:rsidP="00F53BA4">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r w:rsidRPr="00A4556B">
        <w:rPr>
          <w:rFonts w:ascii="Times New Roman" w:eastAsia="Times New Roman" w:hAnsi="Times New Roman" w:cs="Times New Roman"/>
          <w:bCs/>
          <w:color w:val="333333"/>
          <w:sz w:val="24"/>
          <w:szCs w:val="24"/>
        </w:rPr>
        <w:t>Student’s Name:</w:t>
      </w:r>
    </w:p>
    <w:p w14:paraId="7A137A32" w14:textId="77777777" w:rsidR="00582D4C" w:rsidRDefault="006B75BB" w:rsidP="00F53BA4">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r>
        <w:rPr>
          <w:rFonts w:ascii="Times New Roman" w:eastAsia="Times New Roman" w:hAnsi="Times New Roman" w:cs="Times New Roman"/>
          <w:bCs/>
          <w:color w:val="333333"/>
          <w:sz w:val="24"/>
          <w:szCs w:val="24"/>
        </w:rPr>
        <w:t>Institutional Affiliation</w:t>
      </w:r>
      <w:r w:rsidRPr="00A4556B">
        <w:rPr>
          <w:rFonts w:ascii="Times New Roman" w:eastAsia="Times New Roman" w:hAnsi="Times New Roman" w:cs="Times New Roman"/>
          <w:bCs/>
          <w:color w:val="333333"/>
          <w:sz w:val="24"/>
          <w:szCs w:val="24"/>
        </w:rPr>
        <w:t>:</w:t>
      </w:r>
    </w:p>
    <w:p w14:paraId="5843C9B2" w14:textId="77777777" w:rsidR="00BB31C2" w:rsidRDefault="00BB31C2" w:rsidP="00BB31C2">
      <w:pPr>
        <w:shd w:val="clear" w:color="auto" w:fill="FFFFFF"/>
        <w:spacing w:after="0" w:line="480" w:lineRule="auto"/>
        <w:contextualSpacing/>
        <w:outlineLvl w:val="3"/>
        <w:rPr>
          <w:rFonts w:ascii="Times New Roman" w:eastAsia="Times New Roman" w:hAnsi="Times New Roman" w:cs="Times New Roman"/>
          <w:bCs/>
          <w:color w:val="333333"/>
          <w:sz w:val="24"/>
          <w:szCs w:val="24"/>
        </w:rPr>
      </w:pPr>
    </w:p>
    <w:p w14:paraId="3B9DA37B" w14:textId="77777777" w:rsidR="00BB31C2" w:rsidRDefault="006B75BB" w:rsidP="009C5DD6">
      <w:pPr>
        <w:shd w:val="clear" w:color="auto" w:fill="FFFFFF"/>
        <w:spacing w:after="0" w:line="480" w:lineRule="auto"/>
        <w:contextualSpacing/>
        <w:jc w:val="center"/>
        <w:outlineLvl w:val="3"/>
        <w:rPr>
          <w:rFonts w:ascii="Times New Roman" w:eastAsia="Times New Roman" w:hAnsi="Times New Roman" w:cs="Times New Roman"/>
          <w:b/>
          <w:bCs/>
          <w:color w:val="333333"/>
          <w:sz w:val="24"/>
          <w:szCs w:val="24"/>
        </w:rPr>
      </w:pPr>
      <w:r w:rsidRPr="009C5DD6">
        <w:rPr>
          <w:rFonts w:ascii="Times New Roman" w:eastAsia="Times New Roman" w:hAnsi="Times New Roman" w:cs="Times New Roman"/>
          <w:b/>
          <w:bCs/>
          <w:color w:val="333333"/>
          <w:sz w:val="24"/>
          <w:szCs w:val="24"/>
        </w:rPr>
        <w:t>Abstract</w:t>
      </w:r>
    </w:p>
    <w:p w14:paraId="29957C27" w14:textId="77777777" w:rsidR="00582D4C" w:rsidRPr="00B2497E" w:rsidRDefault="006B75BB" w:rsidP="00F53BA4">
      <w:pPr>
        <w:shd w:val="clear" w:color="auto" w:fill="FFFFFF"/>
        <w:spacing w:after="0" w:line="480" w:lineRule="auto"/>
        <w:contextualSpacing/>
        <w:outlineLvl w:val="3"/>
        <w:rPr>
          <w:rFonts w:ascii="Times New Roman" w:eastAsia="Times New Roman" w:hAnsi="Times New Roman" w:cs="Times New Roman"/>
          <w:bCs/>
          <w:color w:val="333333"/>
          <w:sz w:val="24"/>
          <w:szCs w:val="24"/>
        </w:rPr>
      </w:pPr>
      <w:r>
        <w:rPr>
          <w:rFonts w:ascii="Times New Roman" w:eastAsia="Times New Roman" w:hAnsi="Times New Roman" w:cs="Times New Roman"/>
          <w:bCs/>
          <w:color w:val="333333"/>
          <w:sz w:val="24"/>
          <w:szCs w:val="24"/>
        </w:rPr>
        <w:t>The objective of this term paper is to analyze the role of artificial intelligence in COVID-19 transmission. COVID19 is a global pandemic that is causing millions of deaths around the world. The paper begins with an introduction to the pandemic and the rol</w:t>
      </w:r>
      <w:r>
        <w:rPr>
          <w:rFonts w:ascii="Times New Roman" w:eastAsia="Times New Roman" w:hAnsi="Times New Roman" w:cs="Times New Roman"/>
          <w:bCs/>
          <w:color w:val="333333"/>
          <w:sz w:val="24"/>
          <w:szCs w:val="24"/>
        </w:rPr>
        <w:t xml:space="preserve">e that artificial intelligence can play. </w:t>
      </w:r>
      <w:r w:rsidR="00B11358">
        <w:rPr>
          <w:rFonts w:ascii="Times New Roman" w:eastAsia="Times New Roman" w:hAnsi="Times New Roman" w:cs="Times New Roman"/>
          <w:bCs/>
          <w:color w:val="333333"/>
          <w:sz w:val="24"/>
          <w:szCs w:val="24"/>
        </w:rPr>
        <w:t xml:space="preserve">The biological basis for the effectiveness of the technologies has been related to </w:t>
      </w:r>
      <w:r w:rsidR="001A0871">
        <w:rPr>
          <w:rFonts w:ascii="Times New Roman" w:eastAsia="Times New Roman" w:hAnsi="Times New Roman" w:cs="Times New Roman"/>
          <w:bCs/>
          <w:color w:val="333333"/>
          <w:sz w:val="24"/>
          <w:szCs w:val="24"/>
        </w:rPr>
        <w:t xml:space="preserve">its application in early diagnosis, </w:t>
      </w:r>
      <w:r w:rsidR="001A0871" w:rsidRPr="001A0871">
        <w:rPr>
          <w:rFonts w:ascii="Times New Roman" w:eastAsia="Times New Roman" w:hAnsi="Times New Roman" w:cs="Times New Roman"/>
          <w:bCs/>
          <w:color w:val="333333"/>
          <w:sz w:val="24"/>
          <w:szCs w:val="24"/>
        </w:rPr>
        <w:t>understanding the protein structures</w:t>
      </w:r>
      <w:r w:rsidR="001A0871">
        <w:rPr>
          <w:rFonts w:ascii="Times New Roman" w:eastAsia="Times New Roman" w:hAnsi="Times New Roman" w:cs="Times New Roman"/>
          <w:bCs/>
          <w:color w:val="333333"/>
          <w:sz w:val="24"/>
          <w:szCs w:val="24"/>
        </w:rPr>
        <w:t xml:space="preserve"> of individuals, and </w:t>
      </w:r>
      <w:r w:rsidR="00353428">
        <w:rPr>
          <w:rFonts w:ascii="Times New Roman" w:eastAsia="Times New Roman" w:hAnsi="Times New Roman" w:cs="Times New Roman"/>
          <w:bCs/>
          <w:color w:val="333333"/>
          <w:sz w:val="24"/>
          <w:szCs w:val="24"/>
        </w:rPr>
        <w:t>classification</w:t>
      </w:r>
      <w:r w:rsidR="001A0871">
        <w:rPr>
          <w:rFonts w:ascii="Times New Roman" w:eastAsia="Times New Roman" w:hAnsi="Times New Roman" w:cs="Times New Roman"/>
          <w:bCs/>
          <w:color w:val="333333"/>
          <w:sz w:val="24"/>
          <w:szCs w:val="24"/>
        </w:rPr>
        <w:t xml:space="preserve"> of genomes. </w:t>
      </w:r>
      <w:r w:rsidR="00B2497E">
        <w:rPr>
          <w:rFonts w:ascii="Times New Roman" w:eastAsia="Times New Roman" w:hAnsi="Times New Roman" w:cs="Times New Roman"/>
          <w:bCs/>
          <w:color w:val="333333"/>
          <w:sz w:val="24"/>
          <w:szCs w:val="24"/>
        </w:rPr>
        <w:t xml:space="preserve">The efficacy and the feasibility of the technology have been discussed. </w:t>
      </w:r>
      <w:r w:rsidR="00353428">
        <w:rPr>
          <w:rFonts w:ascii="Times New Roman" w:eastAsia="Times New Roman" w:hAnsi="Times New Roman" w:cs="Times New Roman"/>
          <w:bCs/>
          <w:color w:val="333333"/>
          <w:sz w:val="24"/>
          <w:szCs w:val="24"/>
        </w:rPr>
        <w:t xml:space="preserve">Some of the limitations that have been highlighted include </w:t>
      </w:r>
      <w:r w:rsidR="006A1493">
        <w:rPr>
          <w:rFonts w:ascii="Times New Roman" w:eastAsia="Times New Roman" w:hAnsi="Times New Roman" w:cs="Times New Roman"/>
          <w:bCs/>
          <w:color w:val="333333"/>
          <w:sz w:val="24"/>
          <w:szCs w:val="24"/>
        </w:rPr>
        <w:t>limited data, inaccuracy</w:t>
      </w:r>
      <w:r w:rsidR="005B1A69">
        <w:rPr>
          <w:rFonts w:ascii="Times New Roman" w:eastAsia="Times New Roman" w:hAnsi="Times New Roman" w:cs="Times New Roman"/>
          <w:bCs/>
          <w:color w:val="333333"/>
          <w:sz w:val="24"/>
          <w:szCs w:val="24"/>
        </w:rPr>
        <w:t xml:space="preserve">, lack of training, and challenges in social control. There are also legal and ethical issues to be considered. </w:t>
      </w:r>
      <w:r w:rsidR="00C17C2C">
        <w:rPr>
          <w:rFonts w:ascii="Times New Roman" w:eastAsia="Times New Roman" w:hAnsi="Times New Roman" w:cs="Times New Roman"/>
          <w:bCs/>
          <w:color w:val="333333"/>
          <w:sz w:val="24"/>
          <w:szCs w:val="24"/>
        </w:rPr>
        <w:t xml:space="preserve">The conclusion is that </w:t>
      </w:r>
      <w:r w:rsidR="005C2728">
        <w:rPr>
          <w:rFonts w:ascii="Times New Roman" w:eastAsia="Times New Roman" w:hAnsi="Times New Roman" w:cs="Times New Roman"/>
          <w:bCs/>
          <w:color w:val="333333"/>
          <w:sz w:val="24"/>
          <w:szCs w:val="24"/>
        </w:rPr>
        <w:t xml:space="preserve">this technology would be effective in the fight against coronavirus. </w:t>
      </w:r>
    </w:p>
    <w:p w14:paraId="66C8AF2B" w14:textId="77777777" w:rsidR="00582D4C" w:rsidRPr="00A4556B" w:rsidRDefault="00582D4C" w:rsidP="00F53BA4">
      <w:pPr>
        <w:shd w:val="clear" w:color="auto" w:fill="FFFFFF"/>
        <w:spacing w:after="0" w:line="480" w:lineRule="auto"/>
        <w:contextualSpacing/>
        <w:outlineLvl w:val="3"/>
        <w:rPr>
          <w:rFonts w:ascii="Times New Roman" w:eastAsia="Times New Roman" w:hAnsi="Times New Roman" w:cs="Times New Roman"/>
          <w:b/>
          <w:bCs/>
          <w:color w:val="333333"/>
          <w:sz w:val="24"/>
          <w:szCs w:val="24"/>
        </w:rPr>
      </w:pPr>
    </w:p>
    <w:p w14:paraId="3BF4FE01" w14:textId="77777777" w:rsidR="000B7EE7" w:rsidRPr="00712E91" w:rsidRDefault="006B75BB" w:rsidP="000B7EE7">
      <w:pPr>
        <w:shd w:val="clear" w:color="auto" w:fill="FFFFFF"/>
        <w:spacing w:after="0" w:line="480" w:lineRule="auto"/>
        <w:contextualSpacing/>
        <w:jc w:val="center"/>
        <w:outlineLvl w:val="3"/>
        <w:rPr>
          <w:rFonts w:ascii="Times New Roman" w:eastAsia="Times New Roman" w:hAnsi="Times New Roman" w:cs="Times New Roman"/>
          <w:b/>
          <w:bCs/>
          <w:color w:val="333333"/>
          <w:sz w:val="24"/>
          <w:szCs w:val="24"/>
        </w:rPr>
      </w:pPr>
      <w:r>
        <w:rPr>
          <w:rFonts w:ascii="Times New Roman" w:eastAsia="Times New Roman" w:hAnsi="Times New Roman" w:cs="Times New Roman"/>
          <w:b/>
          <w:bCs/>
          <w:color w:val="333333"/>
          <w:sz w:val="24"/>
          <w:szCs w:val="24"/>
        </w:rPr>
        <w:t xml:space="preserve">Role of Artificial Intelligence in COVID19 Transmission </w:t>
      </w:r>
    </w:p>
    <w:p w14:paraId="40C15018" w14:textId="77777777" w:rsidR="00EE0ACB" w:rsidRDefault="006B75BB" w:rsidP="000B7EE7">
      <w:pPr>
        <w:pStyle w:val="BodyText"/>
        <w:spacing w:after="0" w:line="480" w:lineRule="auto"/>
        <w:rPr>
          <w:b/>
          <w:lang w:val="en-US"/>
        </w:rPr>
      </w:pPr>
      <w:r w:rsidRPr="00B0750A">
        <w:rPr>
          <w:b/>
          <w:lang w:val="en-US"/>
        </w:rPr>
        <w:t>Introduction</w:t>
      </w:r>
    </w:p>
    <w:p w14:paraId="532A797E" w14:textId="77777777" w:rsidR="00B0750A" w:rsidRDefault="006B75BB" w:rsidP="000B7EE7">
      <w:pPr>
        <w:pStyle w:val="BodyText"/>
        <w:spacing w:after="0" w:line="480" w:lineRule="auto"/>
        <w:rPr>
          <w:lang w:val="en-US"/>
        </w:rPr>
      </w:pPr>
      <w:r>
        <w:rPr>
          <w:lang w:val="en-US"/>
        </w:rPr>
        <w:tab/>
      </w:r>
      <w:r w:rsidR="00A53786">
        <w:rPr>
          <w:lang w:val="en-US"/>
        </w:rPr>
        <w:t xml:space="preserve">Over the past year, COVID19 has continued to cause havoc in different parts of the world. </w:t>
      </w:r>
      <w:r w:rsidR="00F934FB">
        <w:rPr>
          <w:lang w:val="en-US"/>
        </w:rPr>
        <w:t>COVID19 is a name that was given to an infectious disease that was caus</w:t>
      </w:r>
      <w:r w:rsidR="003815C3">
        <w:rPr>
          <w:lang w:val="en-US"/>
        </w:rPr>
        <w:t>ed by a newly discovered virus</w:t>
      </w:r>
      <w:r w:rsidR="00F934FB">
        <w:rPr>
          <w:lang w:val="en-US"/>
        </w:rPr>
        <w:t>.</w:t>
      </w:r>
      <w:r w:rsidR="003815C3" w:rsidRPr="003815C3">
        <w:rPr>
          <w:vertAlign w:val="superscript"/>
          <w:lang w:val="en-US"/>
        </w:rPr>
        <w:t>1</w:t>
      </w:r>
      <w:r w:rsidR="00F934FB">
        <w:rPr>
          <w:lang w:val="en-US"/>
        </w:rPr>
        <w:t xml:space="preserve"> </w:t>
      </w:r>
      <w:r w:rsidR="005B477B">
        <w:rPr>
          <w:lang w:val="en-US"/>
        </w:rPr>
        <w:t xml:space="preserve">Since COVID19 was declared a global pandemic by the World Health Organization, measures have been put in place to curb its spread. </w:t>
      </w:r>
      <w:r w:rsidR="004B73C0">
        <w:rPr>
          <w:lang w:val="en-US"/>
        </w:rPr>
        <w:t xml:space="preserve">Recent </w:t>
      </w:r>
      <w:r w:rsidR="00F7230C">
        <w:rPr>
          <w:lang w:val="en-US"/>
        </w:rPr>
        <w:t>reports on the disease indicate</w:t>
      </w:r>
      <w:r w:rsidR="004B73C0">
        <w:rPr>
          <w:lang w:val="en-US"/>
        </w:rPr>
        <w:t xml:space="preserve"> that over 160 million individuals around the world have been </w:t>
      </w:r>
      <w:r w:rsidR="003815C3">
        <w:rPr>
          <w:lang w:val="en-US"/>
        </w:rPr>
        <w:t>infected</w:t>
      </w:r>
      <w:r w:rsidR="004B73C0">
        <w:rPr>
          <w:lang w:val="en-US"/>
        </w:rPr>
        <w:t>.</w:t>
      </w:r>
      <w:r w:rsidR="003815C3" w:rsidRPr="003815C3">
        <w:rPr>
          <w:vertAlign w:val="superscript"/>
          <w:lang w:val="en-US"/>
        </w:rPr>
        <w:t>1</w:t>
      </w:r>
      <w:r w:rsidR="004B73C0">
        <w:rPr>
          <w:lang w:val="en-US"/>
        </w:rPr>
        <w:t xml:space="preserve"> Out of this, three million have already</w:t>
      </w:r>
      <w:r w:rsidR="005414C3">
        <w:rPr>
          <w:lang w:val="en-US"/>
        </w:rPr>
        <w:t xml:space="preserve"> died</w:t>
      </w:r>
      <w:r w:rsidR="004B73C0">
        <w:rPr>
          <w:lang w:val="en-US"/>
        </w:rPr>
        <w:t>.  One reason that has led to the high number of infections is</w:t>
      </w:r>
      <w:r w:rsidR="00F7230C">
        <w:rPr>
          <w:lang w:val="en-US"/>
        </w:rPr>
        <w:t xml:space="preserve"> the high rate of transmission, which necessitated the implementation </w:t>
      </w:r>
      <w:r w:rsidR="00263B53">
        <w:rPr>
          <w:lang w:val="en-US"/>
        </w:rPr>
        <w:t>of lockdown and curfew measures.</w:t>
      </w:r>
    </w:p>
    <w:p w14:paraId="1F83A946" w14:textId="77777777" w:rsidR="003815C3" w:rsidRDefault="006B75BB" w:rsidP="000B7EE7">
      <w:pPr>
        <w:pStyle w:val="BodyText"/>
        <w:spacing w:after="0" w:line="480" w:lineRule="auto"/>
        <w:rPr>
          <w:lang w:val="en-US"/>
        </w:rPr>
      </w:pPr>
      <w:r>
        <w:rPr>
          <w:lang w:val="en-US"/>
        </w:rPr>
        <w:tab/>
      </w:r>
      <w:r w:rsidR="00B90646">
        <w:rPr>
          <w:lang w:val="en-US"/>
        </w:rPr>
        <w:t xml:space="preserve">Artificial intelligence has been a significant tool for reducing the rate of transmission of COVID19. </w:t>
      </w:r>
      <w:r w:rsidR="00885A7D">
        <w:rPr>
          <w:lang w:val="en-US"/>
        </w:rPr>
        <w:t xml:space="preserve">Artificial intelligence is an aspect of computer science that deals with the development of smart machines that can perform different tasks that are dependent on human intelligence. </w:t>
      </w:r>
      <w:r w:rsidR="00BB5795">
        <w:rPr>
          <w:lang w:val="en-US"/>
        </w:rPr>
        <w:t xml:space="preserve">In the healthcare sector, artificial intelligence is used for different purposes. </w:t>
      </w:r>
      <w:r w:rsidR="004B298D">
        <w:rPr>
          <w:lang w:val="en-US"/>
        </w:rPr>
        <w:t>It has been used in</w:t>
      </w:r>
      <w:r w:rsidR="001B4A1A">
        <w:rPr>
          <w:lang w:val="en-US"/>
        </w:rPr>
        <w:t xml:space="preserve"> supporting clinical decisions by providing relev</w:t>
      </w:r>
      <w:r w:rsidR="00974374">
        <w:rPr>
          <w:lang w:val="en-US"/>
        </w:rPr>
        <w:t xml:space="preserve">ant information about patients. </w:t>
      </w:r>
      <w:r w:rsidR="002F4C0F">
        <w:rPr>
          <w:lang w:val="en-US"/>
        </w:rPr>
        <w:t xml:space="preserve">It has been used in enhancing primary care by allowing smooth flow and automation of processes. </w:t>
      </w:r>
      <w:r w:rsidR="004445F8">
        <w:rPr>
          <w:lang w:val="en-US"/>
        </w:rPr>
        <w:t xml:space="preserve">It has been used in making accurate diagnoses as it can identify any problems or issues in real-time. Based on these factors and many others, artificial intelligence has been critical in fighting COVID19. </w:t>
      </w:r>
    </w:p>
    <w:p w14:paraId="19019562" w14:textId="77777777" w:rsidR="00326C37" w:rsidRPr="003815C3" w:rsidRDefault="006B75BB" w:rsidP="000B7EE7">
      <w:pPr>
        <w:pStyle w:val="BodyText"/>
        <w:spacing w:after="0" w:line="480" w:lineRule="auto"/>
        <w:rPr>
          <w:lang w:val="en-US"/>
        </w:rPr>
      </w:pPr>
      <w:r>
        <w:rPr>
          <w:lang w:val="en-US"/>
        </w:rPr>
        <w:tab/>
      </w:r>
      <w:r w:rsidR="00D370C3">
        <w:rPr>
          <w:lang w:val="en-US"/>
        </w:rPr>
        <w:t xml:space="preserve">The high rate at </w:t>
      </w:r>
      <w:r w:rsidR="00FB1046">
        <w:rPr>
          <w:lang w:val="en-US"/>
        </w:rPr>
        <w:t xml:space="preserve">which </w:t>
      </w:r>
      <w:r w:rsidR="00D370C3">
        <w:rPr>
          <w:lang w:val="en-US"/>
        </w:rPr>
        <w:t xml:space="preserve">coronavirus has spread over the past year has called for the application of more effective methods for controlling </w:t>
      </w:r>
      <w:r w:rsidR="00557B84">
        <w:rPr>
          <w:lang w:val="en-US"/>
        </w:rPr>
        <w:t xml:space="preserve">its spread. While vaccinations and social distancing rules have been effective, the use of artificial intelligence has been determined to be more effective in the fight. </w:t>
      </w:r>
      <w:r w:rsidR="00554B8A">
        <w:rPr>
          <w:lang w:val="en-US"/>
        </w:rPr>
        <w:t xml:space="preserve">Some of the important roles that artificial intelligence has played </w:t>
      </w:r>
      <w:r w:rsidR="00554B8A">
        <w:rPr>
          <w:lang w:val="en-US"/>
        </w:rPr>
        <w:lastRenderedPageBreak/>
        <w:t xml:space="preserve">include speeding up the testing process, creating contact between health providers and patients, </w:t>
      </w:r>
      <w:r w:rsidR="008B4C96">
        <w:rPr>
          <w:lang w:val="en-US"/>
        </w:rPr>
        <w:t xml:space="preserve">disinfecting rooms, and minimizing contact among others. </w:t>
      </w:r>
    </w:p>
    <w:p w14:paraId="6CCC97DB" w14:textId="77777777" w:rsidR="003A50D4" w:rsidRDefault="006B75BB" w:rsidP="000B7EE7">
      <w:pPr>
        <w:pStyle w:val="BodyText"/>
        <w:spacing w:after="0" w:line="480" w:lineRule="auto"/>
        <w:rPr>
          <w:b/>
          <w:lang w:val="en-US"/>
        </w:rPr>
      </w:pPr>
      <w:r w:rsidRPr="00996697">
        <w:rPr>
          <w:b/>
          <w:lang w:val="en-US"/>
        </w:rPr>
        <w:t xml:space="preserve">Biological Basis </w:t>
      </w:r>
    </w:p>
    <w:p w14:paraId="7FEAA2CB" w14:textId="77777777" w:rsidR="00996697" w:rsidRDefault="006B75BB" w:rsidP="000B7EE7">
      <w:pPr>
        <w:pStyle w:val="BodyText"/>
        <w:spacing w:after="0" w:line="480" w:lineRule="auto"/>
        <w:rPr>
          <w:lang w:val="en-US"/>
        </w:rPr>
      </w:pPr>
      <w:r>
        <w:rPr>
          <w:lang w:val="en-US"/>
        </w:rPr>
        <w:tab/>
      </w:r>
      <w:r>
        <w:rPr>
          <w:lang w:val="en-US"/>
        </w:rPr>
        <w:t xml:space="preserve">The use of artificial intelligence is effective in the fight against coronavirus and its high rate of transmission. </w:t>
      </w:r>
      <w:r w:rsidR="00744627">
        <w:rPr>
          <w:lang w:val="en-US"/>
        </w:rPr>
        <w:t xml:space="preserve">Artificial intelligence is effective in the early diagnosis stages of coronavirus. </w:t>
      </w:r>
      <w:r w:rsidR="00EB5164">
        <w:rPr>
          <w:lang w:val="en-US"/>
        </w:rPr>
        <w:t>It can detect and quantify cases of COVI-19 from computerized tomography scans and chest x-rays.</w:t>
      </w:r>
      <w:r w:rsidR="00EB5164" w:rsidRPr="00EB5164">
        <w:rPr>
          <w:vertAlign w:val="superscript"/>
          <w:lang w:val="en-US"/>
        </w:rPr>
        <w:t>2</w:t>
      </w:r>
      <w:r w:rsidR="00EB5164">
        <w:rPr>
          <w:lang w:val="en-US"/>
        </w:rPr>
        <w:t xml:space="preserve"> </w:t>
      </w:r>
      <w:r w:rsidR="00D64484">
        <w:rPr>
          <w:lang w:val="en-US"/>
        </w:rPr>
        <w:t>Using</w:t>
      </w:r>
      <w:r w:rsidR="00EB5164">
        <w:rPr>
          <w:lang w:val="en-US"/>
        </w:rPr>
        <w:t xml:space="preserve"> artificial intelligence, a detection neura</w:t>
      </w:r>
      <w:r w:rsidR="00D64484">
        <w:rPr>
          <w:lang w:val="en-US"/>
        </w:rPr>
        <w:t xml:space="preserve">l network, that is based on 2D and 3D networks, has been developed to isolate cases of coronavirus from pneumonia. </w:t>
      </w:r>
      <w:r w:rsidR="00C45750">
        <w:rPr>
          <w:lang w:val="en-US"/>
        </w:rPr>
        <w:t xml:space="preserve">Artificial intelligence has been applied in understanding the protein structures of </w:t>
      </w:r>
      <w:r w:rsidR="009F0BF7">
        <w:rPr>
          <w:lang w:val="en-US"/>
        </w:rPr>
        <w:t>individuals.</w:t>
      </w:r>
      <w:r w:rsidR="009F0BF7" w:rsidRPr="00C45750">
        <w:rPr>
          <w:vertAlign w:val="superscript"/>
          <w:lang w:val="en-US"/>
        </w:rPr>
        <w:t>2</w:t>
      </w:r>
      <w:r w:rsidR="009F0BF7">
        <w:rPr>
          <w:vertAlign w:val="superscript"/>
          <w:lang w:val="en-US"/>
        </w:rPr>
        <w:t xml:space="preserve"> </w:t>
      </w:r>
      <w:r w:rsidR="009F0BF7" w:rsidRPr="009F0BF7">
        <w:rPr>
          <w:lang w:val="en-US"/>
        </w:rPr>
        <w:t>These</w:t>
      </w:r>
      <w:r w:rsidR="00E80604">
        <w:rPr>
          <w:lang w:val="en-US"/>
        </w:rPr>
        <w:t xml:space="preserve"> protein structures can help in determining cases of replication and virus entry. </w:t>
      </w:r>
      <w:r w:rsidR="00D243D8">
        <w:rPr>
          <w:lang w:val="en-US"/>
        </w:rPr>
        <w:t xml:space="preserve">This information can speed up the process of developing the drugs required to fight the virus. </w:t>
      </w:r>
      <w:r w:rsidR="009F0BF7">
        <w:rPr>
          <w:lang w:val="en-US"/>
        </w:rPr>
        <w:t xml:space="preserve">The rush to develop vaccines has been one of the main objectives in the fight against coronavirus. </w:t>
      </w:r>
      <w:r w:rsidR="00A428AB">
        <w:rPr>
          <w:lang w:val="en-US"/>
        </w:rPr>
        <w:t xml:space="preserve">Different forms of artificial intelligence have helped in speeding up the vaccine-development process. For example, the vaccinology </w:t>
      </w:r>
      <w:r w:rsidR="00E402AF">
        <w:rPr>
          <w:lang w:val="en-US"/>
        </w:rPr>
        <w:t>machine-learning</w:t>
      </w:r>
      <w:r w:rsidR="00A428AB">
        <w:rPr>
          <w:lang w:val="en-US"/>
        </w:rPr>
        <w:t xml:space="preserve"> tool has been used in identifying candidates for testing the vaccine.</w:t>
      </w:r>
      <w:r w:rsidR="006C087F" w:rsidRPr="006C087F">
        <w:rPr>
          <w:vertAlign w:val="superscript"/>
          <w:lang w:val="en-US"/>
        </w:rPr>
        <w:t>2</w:t>
      </w:r>
      <w:r w:rsidR="00A428AB" w:rsidRPr="006C087F">
        <w:rPr>
          <w:vertAlign w:val="superscript"/>
          <w:lang w:val="en-US"/>
        </w:rPr>
        <w:t xml:space="preserve"> </w:t>
      </w:r>
      <w:r w:rsidR="00D32FB5">
        <w:rPr>
          <w:lang w:val="en-US"/>
        </w:rPr>
        <w:t xml:space="preserve">Artificial intelligence has been used in classifying the different genomes of coronavirus. </w:t>
      </w:r>
      <w:r w:rsidR="006F7409">
        <w:rPr>
          <w:lang w:val="en-US"/>
        </w:rPr>
        <w:t>Through machine learning, different genomic signatures for making the classifications have been identified.</w:t>
      </w:r>
      <w:r w:rsidR="001E7B90" w:rsidRPr="001E7B90">
        <w:rPr>
          <w:vertAlign w:val="superscript"/>
          <w:lang w:val="en-US"/>
        </w:rPr>
        <w:t>2</w:t>
      </w:r>
      <w:r w:rsidR="006F7409" w:rsidRPr="001E7B90">
        <w:rPr>
          <w:vertAlign w:val="superscript"/>
          <w:lang w:val="en-US"/>
        </w:rPr>
        <w:t xml:space="preserve"> </w:t>
      </w:r>
      <w:r w:rsidR="001E7B90">
        <w:rPr>
          <w:vertAlign w:val="superscript"/>
          <w:lang w:val="en-US"/>
        </w:rPr>
        <w:t xml:space="preserve"> </w:t>
      </w:r>
      <w:r w:rsidR="00BB644A">
        <w:rPr>
          <w:lang w:val="en-US"/>
        </w:rPr>
        <w:t xml:space="preserve">Artificial intelligence has also been used in developing therapeutics. </w:t>
      </w:r>
      <w:r w:rsidR="00A05E45">
        <w:rPr>
          <w:lang w:val="en-US"/>
        </w:rPr>
        <w:t>It has not only improved the discovery process, but also the screening and validation processes.</w:t>
      </w:r>
      <w:r w:rsidR="00A05E45" w:rsidRPr="00A05E45">
        <w:rPr>
          <w:vertAlign w:val="superscript"/>
          <w:lang w:val="en-US"/>
        </w:rPr>
        <w:t>2</w:t>
      </w:r>
      <w:r w:rsidR="00A05E45">
        <w:rPr>
          <w:lang w:val="en-US"/>
        </w:rPr>
        <w:t xml:space="preserve"> As a result of this, </w:t>
      </w:r>
      <w:r w:rsidR="00DD05CD">
        <w:rPr>
          <w:lang w:val="en-US"/>
        </w:rPr>
        <w:t xml:space="preserve">it has helped in drug repositioning and repurposing. </w:t>
      </w:r>
    </w:p>
    <w:p w14:paraId="677437DC" w14:textId="77777777" w:rsidR="00E402AF" w:rsidRDefault="006B75BB" w:rsidP="000B7EE7">
      <w:pPr>
        <w:pStyle w:val="BodyText"/>
        <w:spacing w:after="0" w:line="480" w:lineRule="auto"/>
        <w:rPr>
          <w:b/>
          <w:lang w:val="en-US"/>
        </w:rPr>
      </w:pPr>
      <w:r w:rsidRPr="00E402AF">
        <w:rPr>
          <w:b/>
          <w:lang w:val="en-US"/>
        </w:rPr>
        <w:t>Potential Problems or Limitations</w:t>
      </w:r>
    </w:p>
    <w:p w14:paraId="708FE556" w14:textId="77777777" w:rsidR="00E402AF" w:rsidRDefault="006B75BB" w:rsidP="000B7EE7">
      <w:pPr>
        <w:pStyle w:val="BodyText"/>
        <w:spacing w:after="0" w:line="480" w:lineRule="auto"/>
        <w:rPr>
          <w:lang w:val="en-US"/>
        </w:rPr>
      </w:pPr>
      <w:r>
        <w:rPr>
          <w:lang w:val="en-US"/>
        </w:rPr>
        <w:tab/>
      </w:r>
      <w:r w:rsidR="000C443C">
        <w:rPr>
          <w:lang w:val="en-US"/>
        </w:rPr>
        <w:t xml:space="preserve">Despite the effectiveness of artificial intelligence, it has some limitations that must be considered. </w:t>
      </w:r>
      <w:r w:rsidR="00436D33">
        <w:rPr>
          <w:lang w:val="en-US"/>
        </w:rPr>
        <w:t xml:space="preserve">A problem has been identified in the tracking and predicting of COVID-19 disease. It has been argued that artificial intelligence tools need quality data on COVID19 to provide </w:t>
      </w:r>
      <w:r w:rsidR="00436D33">
        <w:rPr>
          <w:lang w:val="en-US"/>
        </w:rPr>
        <w:lastRenderedPageBreak/>
        <w:t>accurate results.</w:t>
      </w:r>
      <w:r w:rsidR="00436D33" w:rsidRPr="00436D33">
        <w:rPr>
          <w:vertAlign w:val="superscript"/>
          <w:lang w:val="en-US"/>
        </w:rPr>
        <w:t>3</w:t>
      </w:r>
      <w:r w:rsidR="00436D33">
        <w:rPr>
          <w:vertAlign w:val="superscript"/>
          <w:lang w:val="en-US"/>
        </w:rPr>
        <w:t xml:space="preserve"> </w:t>
      </w:r>
      <w:r w:rsidR="0078731B">
        <w:rPr>
          <w:lang w:val="en-US"/>
        </w:rPr>
        <w:t>The fac</w:t>
      </w:r>
      <w:r w:rsidR="0007269D">
        <w:rPr>
          <w:lang w:val="en-US"/>
        </w:rPr>
        <w:t>t that there is still limited data</w:t>
      </w:r>
      <w:r w:rsidR="0078731B">
        <w:rPr>
          <w:lang w:val="en-US"/>
        </w:rPr>
        <w:t xml:space="preserve"> on the virus indicates </w:t>
      </w:r>
      <w:r w:rsidR="006F5439">
        <w:rPr>
          <w:lang w:val="en-US"/>
        </w:rPr>
        <w:t>that the tracking and prediction</w:t>
      </w:r>
      <w:r w:rsidR="0078731B">
        <w:rPr>
          <w:lang w:val="en-US"/>
        </w:rPr>
        <w:t xml:space="preserve"> data that is provided by artificial intelligence is inaccurate. </w:t>
      </w:r>
      <w:r w:rsidR="00E20250">
        <w:rPr>
          <w:lang w:val="en-US"/>
        </w:rPr>
        <w:t>The information that is currently available on the virus is not only bias</w:t>
      </w:r>
      <w:r w:rsidR="00940512">
        <w:rPr>
          <w:lang w:val="en-US"/>
        </w:rPr>
        <w:t>ed</w:t>
      </w:r>
      <w:r w:rsidR="00E20250">
        <w:rPr>
          <w:lang w:val="en-US"/>
        </w:rPr>
        <w:t xml:space="preserve">, but also small, based on Chinese samples, </w:t>
      </w:r>
      <w:r w:rsidR="00940512">
        <w:rPr>
          <w:lang w:val="en-US"/>
        </w:rPr>
        <w:t>and</w:t>
      </w:r>
      <w:r w:rsidR="00E20250">
        <w:rPr>
          <w:lang w:val="en-US"/>
        </w:rPr>
        <w:t xml:space="preserve"> lacking peer review. </w:t>
      </w:r>
    </w:p>
    <w:p w14:paraId="5B5DFC17" w14:textId="77777777" w:rsidR="00940512" w:rsidRDefault="006B75BB" w:rsidP="000B7EE7">
      <w:pPr>
        <w:pStyle w:val="BodyText"/>
        <w:spacing w:after="0" w:line="480" w:lineRule="auto"/>
        <w:rPr>
          <w:lang w:val="en-US"/>
        </w:rPr>
      </w:pPr>
      <w:r>
        <w:rPr>
          <w:lang w:val="en-US"/>
        </w:rPr>
        <w:tab/>
      </w:r>
      <w:r w:rsidR="000E3250">
        <w:rPr>
          <w:lang w:val="en-US"/>
        </w:rPr>
        <w:t>The other limitation is that artificial intelligence models have not been trained to provid</w:t>
      </w:r>
      <w:r w:rsidR="007710C6">
        <w:rPr>
          <w:lang w:val="en-US"/>
        </w:rPr>
        <w:t xml:space="preserve">e an accurate diagnosis of COVID19. </w:t>
      </w:r>
      <w:r w:rsidR="009A01FC">
        <w:rPr>
          <w:lang w:val="en-US"/>
        </w:rPr>
        <w:t xml:space="preserve">This is especially true in the utilization of chest radiography images. </w:t>
      </w:r>
      <w:r w:rsidR="00985822">
        <w:rPr>
          <w:lang w:val="en-US"/>
        </w:rPr>
        <w:t xml:space="preserve">The available </w:t>
      </w:r>
      <w:r w:rsidR="00E54E0B">
        <w:rPr>
          <w:lang w:val="en-US"/>
        </w:rPr>
        <w:t>images</w:t>
      </w:r>
      <w:r w:rsidR="002C7EA6">
        <w:rPr>
          <w:lang w:val="en-US"/>
        </w:rPr>
        <w:t xml:space="preserve"> on </w:t>
      </w:r>
      <w:r w:rsidR="00985822">
        <w:rPr>
          <w:lang w:val="en-US"/>
        </w:rPr>
        <w:t>artificial intelligence have mostly originated from Chinese hospitals.</w:t>
      </w:r>
      <w:r w:rsidR="00985822" w:rsidRPr="00985822">
        <w:rPr>
          <w:vertAlign w:val="superscript"/>
          <w:lang w:val="en-US"/>
        </w:rPr>
        <w:t>3</w:t>
      </w:r>
      <w:r w:rsidR="00985822">
        <w:rPr>
          <w:lang w:val="en-US"/>
        </w:rPr>
        <w:t xml:space="preserve"> As a result of this, the data provided might</w:t>
      </w:r>
      <w:r w:rsidR="008B5E4C">
        <w:rPr>
          <w:lang w:val="en-US"/>
        </w:rPr>
        <w:t xml:space="preserve"> be affected by selection bias. Apart from this, the utilization of x-rays and computerized tomography scans can contaminate hospital equipment and increase the rate of coronavirus transmission. </w:t>
      </w:r>
    </w:p>
    <w:p w14:paraId="3F9CF544" w14:textId="77777777" w:rsidR="00623664" w:rsidRDefault="006B75BB" w:rsidP="000B7EE7">
      <w:pPr>
        <w:pStyle w:val="BodyText"/>
        <w:spacing w:after="0" w:line="480" w:lineRule="auto"/>
        <w:rPr>
          <w:lang w:val="en-US"/>
        </w:rPr>
      </w:pPr>
      <w:r>
        <w:rPr>
          <w:lang w:val="en-US"/>
        </w:rPr>
        <w:tab/>
      </w:r>
      <w:r>
        <w:rPr>
          <w:lang w:val="en-US"/>
        </w:rPr>
        <w:t xml:space="preserve">The effectiveness of artificial intelligence has also been criticized for its role in enforcing social control. </w:t>
      </w:r>
      <w:r w:rsidR="00F20CA8">
        <w:rPr>
          <w:lang w:val="en-US"/>
        </w:rPr>
        <w:t>Over the past year, artificial intelligence has been used in identifying the individuals that display the symptoms of COVID19. For example, infrared cameras are used in train stations and airports in China.</w:t>
      </w:r>
      <w:r w:rsidR="00F20CA8" w:rsidRPr="00F20CA8">
        <w:rPr>
          <w:vertAlign w:val="superscript"/>
          <w:lang w:val="en-US"/>
        </w:rPr>
        <w:t>3</w:t>
      </w:r>
      <w:r w:rsidR="00F20CA8">
        <w:rPr>
          <w:lang w:val="en-US"/>
        </w:rPr>
        <w:t xml:space="preserve"> Howe</w:t>
      </w:r>
      <w:r w:rsidR="007C2FCE">
        <w:rPr>
          <w:lang w:val="en-US"/>
        </w:rPr>
        <w:t xml:space="preserve">ver, it has been indicated that the use of thermal imaging does not provide accurate information </w:t>
      </w:r>
      <w:r w:rsidR="0012761B">
        <w:rPr>
          <w:lang w:val="en-US"/>
        </w:rPr>
        <w:t xml:space="preserve">on the symptoms of coronavirus. For example, thermal imaging cannot determine whether high temperatures are a result of COVID19 or other factors. </w:t>
      </w:r>
    </w:p>
    <w:p w14:paraId="037A15A9" w14:textId="77777777" w:rsidR="004465F9" w:rsidRDefault="006B75BB" w:rsidP="000B7EE7">
      <w:pPr>
        <w:pStyle w:val="BodyText"/>
        <w:spacing w:after="0" w:line="480" w:lineRule="auto"/>
        <w:rPr>
          <w:b/>
          <w:lang w:val="en-US"/>
        </w:rPr>
      </w:pPr>
      <w:r w:rsidRPr="0076005D">
        <w:rPr>
          <w:b/>
          <w:lang w:val="en-US"/>
        </w:rPr>
        <w:t xml:space="preserve">Feasibility and Efficacy </w:t>
      </w:r>
    </w:p>
    <w:p w14:paraId="7D9DB3B5" w14:textId="77777777" w:rsidR="009F7066" w:rsidRDefault="006B75BB" w:rsidP="000B7EE7">
      <w:pPr>
        <w:pStyle w:val="BodyText"/>
        <w:spacing w:after="0" w:line="480" w:lineRule="auto"/>
        <w:rPr>
          <w:lang w:val="en-US"/>
        </w:rPr>
      </w:pPr>
      <w:r>
        <w:rPr>
          <w:lang w:val="en-US"/>
        </w:rPr>
        <w:tab/>
        <w:t xml:space="preserve">The utilization of artificial intelligence in the fight against coronavirus is </w:t>
      </w:r>
      <w:r w:rsidR="00F079A1">
        <w:rPr>
          <w:lang w:val="en-US"/>
        </w:rPr>
        <w:t>still difficult and more needs to be done to make the process easy</w:t>
      </w:r>
      <w:r>
        <w:rPr>
          <w:lang w:val="en-US"/>
        </w:rPr>
        <w:t>.</w:t>
      </w:r>
      <w:r w:rsidR="00F079A1">
        <w:rPr>
          <w:lang w:val="en-US"/>
        </w:rPr>
        <w:t xml:space="preserve"> </w:t>
      </w:r>
      <w:r w:rsidR="00202799">
        <w:rPr>
          <w:lang w:val="en-US"/>
        </w:rPr>
        <w:t xml:space="preserve">In current times, the provision of real-time data and its transformation to enable easy access is essential in fighting the pandemic. </w:t>
      </w:r>
      <w:r w:rsidR="00F36A1E">
        <w:rPr>
          <w:lang w:val="en-US"/>
        </w:rPr>
        <w:t xml:space="preserve">However, finding this data has been challenging. </w:t>
      </w:r>
      <w:r w:rsidR="00B25525">
        <w:rPr>
          <w:lang w:val="en-US"/>
        </w:rPr>
        <w:t>Artificial intelligence is unable to provide clinical data that can be used in creating databases for managing the transmission of the disease.</w:t>
      </w:r>
      <w:r w:rsidR="00B25525" w:rsidRPr="00B25525">
        <w:rPr>
          <w:vertAlign w:val="superscript"/>
          <w:lang w:val="en-US"/>
        </w:rPr>
        <w:t>4</w:t>
      </w:r>
      <w:r w:rsidRPr="00B25525">
        <w:rPr>
          <w:vertAlign w:val="superscript"/>
          <w:lang w:val="en-US"/>
        </w:rPr>
        <w:t xml:space="preserve"> </w:t>
      </w:r>
      <w:r w:rsidR="00B25525">
        <w:rPr>
          <w:vertAlign w:val="superscript"/>
          <w:lang w:val="en-US"/>
        </w:rPr>
        <w:t xml:space="preserve"> </w:t>
      </w:r>
      <w:r w:rsidR="00B25525">
        <w:rPr>
          <w:lang w:val="en-US"/>
        </w:rPr>
        <w:t xml:space="preserve">Therefore, </w:t>
      </w:r>
      <w:r w:rsidR="00B25525">
        <w:rPr>
          <w:lang w:val="en-US"/>
        </w:rPr>
        <w:lastRenderedPageBreak/>
        <w:t xml:space="preserve">there is a need to develop cyber-infrastructure that can be used in promoting global collaborations for collecting accurate clinical data. </w:t>
      </w:r>
      <w:r w:rsidR="00A4505C">
        <w:rPr>
          <w:lang w:val="en-US"/>
        </w:rPr>
        <w:t xml:space="preserve">Funding should be provided to allow for the development of modern infrastructure to support artificial intelligence models. </w:t>
      </w:r>
      <w:r w:rsidR="00F2225A">
        <w:rPr>
          <w:lang w:val="en-US"/>
        </w:rPr>
        <w:t>Apart from this, artificial intelligence data should be integrated with other important data such as those from bio-banks.</w:t>
      </w:r>
      <w:r w:rsidR="00F2225A" w:rsidRPr="0021100F">
        <w:rPr>
          <w:vertAlign w:val="superscript"/>
          <w:lang w:val="en-US"/>
        </w:rPr>
        <w:t>4</w:t>
      </w:r>
      <w:r w:rsidR="0021100F">
        <w:rPr>
          <w:vertAlign w:val="superscript"/>
          <w:lang w:val="en-US"/>
        </w:rPr>
        <w:t xml:space="preserve"> </w:t>
      </w:r>
      <w:r w:rsidR="0021100F">
        <w:rPr>
          <w:lang w:val="en-US"/>
        </w:rPr>
        <w:t xml:space="preserve">This can speed up the process of data mining using artificial intelligence. </w:t>
      </w:r>
      <w:r w:rsidR="005620BF">
        <w:rPr>
          <w:lang w:val="en-US"/>
        </w:rPr>
        <w:t>There should be also a centralized system that can allow for the global collection of patient data.</w:t>
      </w:r>
      <w:r w:rsidR="005620BF" w:rsidRPr="005620BF">
        <w:rPr>
          <w:vertAlign w:val="superscript"/>
          <w:lang w:val="en-US"/>
        </w:rPr>
        <w:t>4</w:t>
      </w:r>
      <w:r w:rsidR="005620BF">
        <w:rPr>
          <w:vertAlign w:val="superscript"/>
          <w:lang w:val="en-US"/>
        </w:rPr>
        <w:t xml:space="preserve"> </w:t>
      </w:r>
      <w:r w:rsidR="005620BF">
        <w:rPr>
          <w:lang w:val="en-US"/>
        </w:rPr>
        <w:t xml:space="preserve">This can improve the effectiveness of artificial intelligence in predicting and diagnosing the virus. </w:t>
      </w:r>
    </w:p>
    <w:p w14:paraId="26041341" w14:textId="77777777" w:rsidR="0056743D" w:rsidRDefault="006B75BB" w:rsidP="000B7EE7">
      <w:pPr>
        <w:pStyle w:val="BodyText"/>
        <w:spacing w:after="0" w:line="480" w:lineRule="auto"/>
        <w:rPr>
          <w:lang w:val="en-US"/>
        </w:rPr>
      </w:pPr>
      <w:r>
        <w:rPr>
          <w:lang w:val="en-US"/>
        </w:rPr>
        <w:tab/>
      </w:r>
      <w:r w:rsidR="000103A8">
        <w:rPr>
          <w:lang w:val="en-US"/>
        </w:rPr>
        <w:t>Artificial intelligence and big data are some of the solutio</w:t>
      </w:r>
      <w:r w:rsidR="00DD7F62">
        <w:rPr>
          <w:lang w:val="en-US"/>
        </w:rPr>
        <w:t>ns for</w:t>
      </w:r>
      <w:r w:rsidR="000103A8">
        <w:rPr>
          <w:lang w:val="en-US"/>
        </w:rPr>
        <w:t xml:space="preserve"> preventing</w:t>
      </w:r>
      <w:r w:rsidR="00C011A8">
        <w:rPr>
          <w:lang w:val="en-US"/>
        </w:rPr>
        <w:t xml:space="preserve"> the further spread of COVID19. It can provide data that can be used in identifying disease clusters and monitoring different cases around the world.</w:t>
      </w:r>
      <w:r w:rsidR="00C011A8" w:rsidRPr="00C011A8">
        <w:rPr>
          <w:vertAlign w:val="superscript"/>
          <w:lang w:val="en-US"/>
        </w:rPr>
        <w:t>1</w:t>
      </w:r>
      <w:r w:rsidR="00C011A8">
        <w:rPr>
          <w:vertAlign w:val="superscript"/>
          <w:lang w:val="en-US"/>
        </w:rPr>
        <w:t xml:space="preserve"> </w:t>
      </w:r>
      <w:r w:rsidR="00C011A8">
        <w:rPr>
          <w:lang w:val="en-US"/>
        </w:rPr>
        <w:t xml:space="preserve">Apart from this, artificial intelligence has the potential of providing future predictions regarding the rate of transmission of coronavirus. </w:t>
      </w:r>
      <w:r w:rsidR="00D30540">
        <w:rPr>
          <w:lang w:val="en-US"/>
        </w:rPr>
        <w:t xml:space="preserve">It can also provide information regarding diagnosis, mortality, and disease management among others. </w:t>
      </w:r>
      <w:r w:rsidR="001F1DC2">
        <w:rPr>
          <w:lang w:val="en-US"/>
        </w:rPr>
        <w:t xml:space="preserve">Artificial intelligence has increased hope in the fight against the coronavirus. </w:t>
      </w:r>
    </w:p>
    <w:p w14:paraId="056358B1" w14:textId="77777777" w:rsidR="00C53288" w:rsidRDefault="006B75BB" w:rsidP="000B7EE7">
      <w:pPr>
        <w:pStyle w:val="BodyText"/>
        <w:spacing w:after="0" w:line="480" w:lineRule="auto"/>
        <w:rPr>
          <w:b/>
          <w:lang w:val="en-US"/>
        </w:rPr>
      </w:pPr>
      <w:r w:rsidRPr="00C70ADD">
        <w:rPr>
          <w:b/>
          <w:lang w:val="en-US"/>
        </w:rPr>
        <w:t>Legal and Ethical Issues</w:t>
      </w:r>
    </w:p>
    <w:p w14:paraId="4F4E3AFE" w14:textId="77777777" w:rsidR="00C70ADD" w:rsidRDefault="006B75BB" w:rsidP="000B7EE7">
      <w:pPr>
        <w:pStyle w:val="BodyText"/>
        <w:spacing w:after="0" w:line="480" w:lineRule="auto"/>
        <w:rPr>
          <w:lang w:val="en-US"/>
        </w:rPr>
      </w:pPr>
      <w:r>
        <w:rPr>
          <w:lang w:val="en-US"/>
        </w:rPr>
        <w:tab/>
        <w:t xml:space="preserve">Different legal and ethical issues regarding the use of artificial technology in fighting coronavirus have been raised. </w:t>
      </w:r>
      <w:r w:rsidR="000B31D1">
        <w:rPr>
          <w:lang w:val="en-US"/>
        </w:rPr>
        <w:t xml:space="preserve">The issue of informed consent should be considered in using artificial intelligence for fighting coronavirus. </w:t>
      </w:r>
      <w:r w:rsidR="009E5DF3">
        <w:rPr>
          <w:lang w:val="en-US"/>
        </w:rPr>
        <w:t>Artificial intelligence applications such as those related to imaging, surgery, and diagnostics, will affect the relationships between clinicians and their patients.</w:t>
      </w:r>
      <w:r w:rsidR="009E5DF3" w:rsidRPr="009E5DF3">
        <w:rPr>
          <w:vertAlign w:val="superscript"/>
          <w:lang w:val="en-US"/>
        </w:rPr>
        <w:t>5</w:t>
      </w:r>
      <w:r w:rsidR="009E5DF3">
        <w:rPr>
          <w:lang w:val="en-US"/>
        </w:rPr>
        <w:t xml:space="preserve"> </w:t>
      </w:r>
      <w:r w:rsidR="00DB369E">
        <w:rPr>
          <w:lang w:val="en-US"/>
        </w:rPr>
        <w:t xml:space="preserve">Therefore, there should be further analysis of how informed consent will be applied in artificial intelligence. </w:t>
      </w:r>
      <w:r w:rsidR="00425B32">
        <w:rPr>
          <w:lang w:val="en-US"/>
        </w:rPr>
        <w:t xml:space="preserve">For example, it must be determined whether clinicians have the obligation of informing their patients about the challenges of using artificial intelligence. </w:t>
      </w:r>
      <w:r w:rsidR="00A5359F">
        <w:rPr>
          <w:lang w:val="en-US"/>
        </w:rPr>
        <w:t xml:space="preserve">The other ethical factor is related to transparency and safety in the utilization of artificial intelligence tools or models. </w:t>
      </w:r>
      <w:r w:rsidR="008F3B3F">
        <w:rPr>
          <w:lang w:val="en-US"/>
        </w:rPr>
        <w:t xml:space="preserve">Criticisms of artificial intelligence have indicated that it can provide inaccurate </w:t>
      </w:r>
      <w:r w:rsidR="008F3B3F">
        <w:rPr>
          <w:lang w:val="en-US"/>
        </w:rPr>
        <w:lastRenderedPageBreak/>
        <w:t>and unsafe information.</w:t>
      </w:r>
      <w:r w:rsidR="008F3B3F" w:rsidRPr="008F3B3F">
        <w:rPr>
          <w:vertAlign w:val="superscript"/>
          <w:lang w:val="en-US"/>
        </w:rPr>
        <w:t>5</w:t>
      </w:r>
      <w:r w:rsidR="00981159">
        <w:rPr>
          <w:lang w:val="en-US"/>
        </w:rPr>
        <w:t xml:space="preserve"> As a result of this, clinical recommendations on the fight against coronavirus might be wrong and might affect the fight. </w:t>
      </w:r>
      <w:r w:rsidR="00657627">
        <w:rPr>
          <w:lang w:val="en-US"/>
        </w:rPr>
        <w:t>Apart from this, it has also been indicated that data provided through artificial intelligence is based on biases and unfairness.</w:t>
      </w:r>
      <w:r w:rsidR="00657627" w:rsidRPr="00657627">
        <w:rPr>
          <w:vertAlign w:val="superscript"/>
          <w:lang w:val="en-US"/>
        </w:rPr>
        <w:t>5</w:t>
      </w:r>
      <w:r w:rsidR="00657627">
        <w:rPr>
          <w:lang w:val="en-US"/>
        </w:rPr>
        <w:t xml:space="preserve"> </w:t>
      </w:r>
      <w:r w:rsidR="00052666">
        <w:rPr>
          <w:lang w:val="en-US"/>
        </w:rPr>
        <w:t xml:space="preserve">As a result of this, there might case of discrimination. </w:t>
      </w:r>
    </w:p>
    <w:p w14:paraId="073A0110" w14:textId="77777777" w:rsidR="00BB45A1" w:rsidRDefault="006B75BB" w:rsidP="000B7EE7">
      <w:pPr>
        <w:pStyle w:val="BodyText"/>
        <w:spacing w:after="0" w:line="480" w:lineRule="auto"/>
        <w:rPr>
          <w:lang w:val="en-US"/>
        </w:rPr>
      </w:pPr>
      <w:r>
        <w:rPr>
          <w:lang w:val="en-US"/>
        </w:rPr>
        <w:tab/>
        <w:t xml:space="preserve">Apart from the ethical issues, there </w:t>
      </w:r>
      <w:r>
        <w:rPr>
          <w:lang w:val="en-US"/>
        </w:rPr>
        <w:t xml:space="preserve">are also legal issues to be considered in the use of artificial intelligence to fight coronavirus. </w:t>
      </w:r>
      <w:r w:rsidR="00634BC0">
        <w:rPr>
          <w:lang w:val="en-US"/>
        </w:rPr>
        <w:t xml:space="preserve">Safety is effectiveness are two critical factors that must be considered. </w:t>
      </w:r>
      <w:r w:rsidR="009C3BD4">
        <w:rPr>
          <w:lang w:val="en-US"/>
        </w:rPr>
        <w:t xml:space="preserve">Data sets have to </w:t>
      </w:r>
      <w:r w:rsidR="008E3773">
        <w:rPr>
          <w:lang w:val="en-US"/>
        </w:rPr>
        <w:t xml:space="preserve">be </w:t>
      </w:r>
      <w:r w:rsidR="009C3BD4">
        <w:rPr>
          <w:lang w:val="en-US"/>
        </w:rPr>
        <w:t>valid and reliable before they are included in clinical practice.</w:t>
      </w:r>
      <w:r w:rsidR="009C3BD4" w:rsidRPr="009C3BD4">
        <w:rPr>
          <w:vertAlign w:val="superscript"/>
          <w:lang w:val="en-US"/>
        </w:rPr>
        <w:t>5</w:t>
      </w:r>
      <w:r w:rsidR="009C3BD4">
        <w:rPr>
          <w:lang w:val="en-US"/>
        </w:rPr>
        <w:t xml:space="preserve"> Apart from this, stakeholder</w:t>
      </w:r>
      <w:r w:rsidR="002C7B85">
        <w:rPr>
          <w:lang w:val="en-US"/>
        </w:rPr>
        <w:t>s</w:t>
      </w:r>
      <w:r w:rsidR="009C3BD4">
        <w:rPr>
          <w:lang w:val="en-US"/>
        </w:rPr>
        <w:t xml:space="preserve"> must be transparent with the artificial intelligence models that they have used in developing treatments and vaccines. </w:t>
      </w:r>
      <w:r w:rsidR="0092617A">
        <w:rPr>
          <w:lang w:val="en-US"/>
        </w:rPr>
        <w:t xml:space="preserve">Most importantly, stakeholders must provide oversight in the use of different artificial intelligence models for fighting coronavirus. </w:t>
      </w:r>
      <w:r w:rsidR="0001214A">
        <w:rPr>
          <w:lang w:val="en-US"/>
        </w:rPr>
        <w:t>In the United States, the artificial intelligence models used must be recognized by the Official National Formulary.</w:t>
      </w:r>
      <w:r w:rsidR="0001214A" w:rsidRPr="0001214A">
        <w:rPr>
          <w:vertAlign w:val="superscript"/>
          <w:lang w:val="en-US"/>
        </w:rPr>
        <w:t>5</w:t>
      </w:r>
      <w:r w:rsidR="0001214A">
        <w:rPr>
          <w:vertAlign w:val="superscript"/>
          <w:lang w:val="en-US"/>
        </w:rPr>
        <w:t xml:space="preserve"> </w:t>
      </w:r>
      <w:r w:rsidR="00E93822">
        <w:rPr>
          <w:lang w:val="en-US"/>
        </w:rPr>
        <w:t xml:space="preserve">Apart from this, the laws of the United States require stakeholders to be clear on the intended purpose of using different artificial intelligence models. </w:t>
      </w:r>
      <w:r w:rsidR="00A06373">
        <w:rPr>
          <w:lang w:val="en-US"/>
        </w:rPr>
        <w:t>Stakeholders must also be ready to deal with the liabilities that might result from the use of artificial intelligence models.</w:t>
      </w:r>
      <w:r w:rsidR="00A06373" w:rsidRPr="00F7608F">
        <w:rPr>
          <w:vertAlign w:val="superscript"/>
          <w:lang w:val="en-US"/>
        </w:rPr>
        <w:t>5</w:t>
      </w:r>
      <w:r w:rsidR="00F7608F">
        <w:rPr>
          <w:vertAlign w:val="superscript"/>
          <w:lang w:val="en-US"/>
        </w:rPr>
        <w:t xml:space="preserve"> </w:t>
      </w:r>
      <w:r w:rsidR="00295D17">
        <w:rPr>
          <w:lang w:val="en-US"/>
        </w:rPr>
        <w:t>For example, stakeholders must provide explanations regarding the inaccurate and biased data that is provide</w:t>
      </w:r>
      <w:r w:rsidR="007E59CC">
        <w:rPr>
          <w:lang w:val="en-US"/>
        </w:rPr>
        <w:t>d</w:t>
      </w:r>
      <w:r w:rsidR="00295D17">
        <w:rPr>
          <w:lang w:val="en-US"/>
        </w:rPr>
        <w:t xml:space="preserve"> by artificial intelligence. </w:t>
      </w:r>
      <w:r w:rsidR="00BE5975">
        <w:rPr>
          <w:lang w:val="en-US"/>
        </w:rPr>
        <w:t xml:space="preserve">Stakeholders will be responsible for any harm caused to patients. </w:t>
      </w:r>
    </w:p>
    <w:p w14:paraId="57476DAC" w14:textId="77777777" w:rsidR="007E59CC" w:rsidRDefault="006B75BB" w:rsidP="000904D5">
      <w:pPr>
        <w:pStyle w:val="BodyText"/>
        <w:spacing w:after="0" w:line="480" w:lineRule="auto"/>
        <w:jc w:val="center"/>
        <w:rPr>
          <w:b/>
          <w:lang w:val="en-US"/>
        </w:rPr>
      </w:pPr>
      <w:r w:rsidRPr="000904D5">
        <w:rPr>
          <w:b/>
          <w:lang w:val="en-US"/>
        </w:rPr>
        <w:t>Conclusion</w:t>
      </w:r>
    </w:p>
    <w:p w14:paraId="6A47356D" w14:textId="77777777" w:rsidR="000904D5" w:rsidRDefault="006B75BB" w:rsidP="000904D5">
      <w:pPr>
        <w:pStyle w:val="BodyText"/>
        <w:spacing w:after="0" w:line="480" w:lineRule="auto"/>
        <w:rPr>
          <w:lang w:val="en-US"/>
        </w:rPr>
      </w:pPr>
      <w:r>
        <w:rPr>
          <w:b/>
          <w:lang w:val="en-US"/>
        </w:rPr>
        <w:tab/>
      </w:r>
      <w:r>
        <w:rPr>
          <w:lang w:val="en-US"/>
        </w:rPr>
        <w:t>The fight against coronavirus is going on around the world. The fact that it has killed millions of pe</w:t>
      </w:r>
      <w:r>
        <w:rPr>
          <w:lang w:val="en-US"/>
        </w:rPr>
        <w:t>ople and counting indicates that it is a serious threat to human existence. As a result of this, the implementation of quick solutions can go a long way in managing the virus. Artificial intelligence has been critical in this process. It has not only impro</w:t>
      </w:r>
      <w:r>
        <w:rPr>
          <w:lang w:val="en-US"/>
        </w:rPr>
        <w:t xml:space="preserve">ved the process of tracking, but also diagnosing, and developing treatments. </w:t>
      </w:r>
      <w:r w:rsidR="000F1F24">
        <w:rPr>
          <w:lang w:val="en-US"/>
        </w:rPr>
        <w:t xml:space="preserve">As a result of this, it is a technology </w:t>
      </w:r>
      <w:r w:rsidR="000F1F24">
        <w:rPr>
          <w:lang w:val="en-US"/>
        </w:rPr>
        <w:lastRenderedPageBreak/>
        <w:t xml:space="preserve">that I would support. Despite its limitations, it has provided positive results </w:t>
      </w:r>
      <w:r w:rsidR="00F64689">
        <w:rPr>
          <w:lang w:val="en-US"/>
        </w:rPr>
        <w:t xml:space="preserve">that will be significant in fighting the coronavirus pandemic. </w:t>
      </w:r>
    </w:p>
    <w:p w14:paraId="48D97D8D" w14:textId="77777777" w:rsidR="006A1493" w:rsidRDefault="006A1493" w:rsidP="000904D5">
      <w:pPr>
        <w:pStyle w:val="BodyText"/>
        <w:spacing w:after="0" w:line="480" w:lineRule="auto"/>
        <w:rPr>
          <w:lang w:val="en-US"/>
        </w:rPr>
      </w:pPr>
    </w:p>
    <w:p w14:paraId="5AB253BA" w14:textId="77777777" w:rsidR="006A1493" w:rsidRDefault="006A1493" w:rsidP="000904D5">
      <w:pPr>
        <w:pStyle w:val="BodyText"/>
        <w:spacing w:after="0" w:line="480" w:lineRule="auto"/>
        <w:rPr>
          <w:lang w:val="en-US"/>
        </w:rPr>
      </w:pPr>
    </w:p>
    <w:p w14:paraId="0642E7AE" w14:textId="77777777" w:rsidR="006A1493" w:rsidRDefault="006A1493" w:rsidP="000904D5">
      <w:pPr>
        <w:pStyle w:val="BodyText"/>
        <w:spacing w:after="0" w:line="480" w:lineRule="auto"/>
        <w:rPr>
          <w:lang w:val="en-US"/>
        </w:rPr>
      </w:pPr>
    </w:p>
    <w:p w14:paraId="4FBEC145" w14:textId="77777777" w:rsidR="006A1493" w:rsidRDefault="006A1493" w:rsidP="000904D5">
      <w:pPr>
        <w:pStyle w:val="BodyText"/>
        <w:spacing w:after="0" w:line="480" w:lineRule="auto"/>
        <w:rPr>
          <w:lang w:val="en-US"/>
        </w:rPr>
      </w:pPr>
    </w:p>
    <w:p w14:paraId="640963B5" w14:textId="77777777" w:rsidR="006A1493" w:rsidRDefault="006A1493" w:rsidP="000904D5">
      <w:pPr>
        <w:pStyle w:val="BodyText"/>
        <w:spacing w:after="0" w:line="480" w:lineRule="auto"/>
        <w:rPr>
          <w:lang w:val="en-US"/>
        </w:rPr>
      </w:pPr>
    </w:p>
    <w:p w14:paraId="57430951" w14:textId="77777777" w:rsidR="006A1493" w:rsidRDefault="006A1493" w:rsidP="000904D5">
      <w:pPr>
        <w:pStyle w:val="BodyText"/>
        <w:spacing w:after="0" w:line="480" w:lineRule="auto"/>
        <w:rPr>
          <w:lang w:val="en-US"/>
        </w:rPr>
      </w:pPr>
    </w:p>
    <w:p w14:paraId="41C95E37" w14:textId="77777777" w:rsidR="006A1493" w:rsidRDefault="006A1493" w:rsidP="000904D5">
      <w:pPr>
        <w:pStyle w:val="BodyText"/>
        <w:spacing w:after="0" w:line="480" w:lineRule="auto"/>
        <w:rPr>
          <w:lang w:val="en-US"/>
        </w:rPr>
      </w:pPr>
    </w:p>
    <w:p w14:paraId="65302C22" w14:textId="77777777" w:rsidR="006A1493" w:rsidRDefault="006A1493" w:rsidP="000904D5">
      <w:pPr>
        <w:pStyle w:val="BodyText"/>
        <w:spacing w:after="0" w:line="480" w:lineRule="auto"/>
        <w:rPr>
          <w:lang w:val="en-US"/>
        </w:rPr>
      </w:pPr>
    </w:p>
    <w:p w14:paraId="041A117C" w14:textId="77777777" w:rsidR="006A1493" w:rsidRDefault="006A1493" w:rsidP="000904D5">
      <w:pPr>
        <w:pStyle w:val="BodyText"/>
        <w:spacing w:after="0" w:line="480" w:lineRule="auto"/>
        <w:rPr>
          <w:lang w:val="en-US"/>
        </w:rPr>
      </w:pPr>
    </w:p>
    <w:p w14:paraId="771D828F" w14:textId="77777777" w:rsidR="006A1493" w:rsidRDefault="006A1493" w:rsidP="000904D5">
      <w:pPr>
        <w:pStyle w:val="BodyText"/>
        <w:spacing w:after="0" w:line="480" w:lineRule="auto"/>
        <w:rPr>
          <w:lang w:val="en-US"/>
        </w:rPr>
      </w:pPr>
    </w:p>
    <w:p w14:paraId="422690D9" w14:textId="77777777" w:rsidR="006A1493" w:rsidRDefault="006A1493" w:rsidP="000904D5">
      <w:pPr>
        <w:pStyle w:val="BodyText"/>
        <w:spacing w:after="0" w:line="480" w:lineRule="auto"/>
        <w:rPr>
          <w:lang w:val="en-US"/>
        </w:rPr>
      </w:pPr>
    </w:p>
    <w:p w14:paraId="5C8FBA0F" w14:textId="77777777" w:rsidR="006A1493" w:rsidRDefault="006A1493" w:rsidP="000904D5">
      <w:pPr>
        <w:pStyle w:val="BodyText"/>
        <w:spacing w:after="0" w:line="480" w:lineRule="auto"/>
        <w:rPr>
          <w:lang w:val="en-US"/>
        </w:rPr>
      </w:pPr>
    </w:p>
    <w:p w14:paraId="10E1BA80" w14:textId="77777777" w:rsidR="006A1493" w:rsidRDefault="006A1493" w:rsidP="000904D5">
      <w:pPr>
        <w:pStyle w:val="BodyText"/>
        <w:spacing w:after="0" w:line="480" w:lineRule="auto"/>
        <w:rPr>
          <w:lang w:val="en-US"/>
        </w:rPr>
      </w:pPr>
    </w:p>
    <w:p w14:paraId="3EBC8D4D" w14:textId="77777777" w:rsidR="006A1493" w:rsidRDefault="006A1493" w:rsidP="000904D5">
      <w:pPr>
        <w:pStyle w:val="BodyText"/>
        <w:spacing w:after="0" w:line="480" w:lineRule="auto"/>
        <w:rPr>
          <w:lang w:val="en-US"/>
        </w:rPr>
      </w:pPr>
    </w:p>
    <w:p w14:paraId="6285A3C7" w14:textId="77777777" w:rsidR="006A1493" w:rsidRDefault="006A1493" w:rsidP="000904D5">
      <w:pPr>
        <w:pStyle w:val="BodyText"/>
        <w:spacing w:after="0" w:line="480" w:lineRule="auto"/>
        <w:rPr>
          <w:lang w:val="en-US"/>
        </w:rPr>
      </w:pPr>
    </w:p>
    <w:p w14:paraId="3BE8FD35" w14:textId="77777777" w:rsidR="006A1493" w:rsidRDefault="006A1493" w:rsidP="000904D5">
      <w:pPr>
        <w:pStyle w:val="BodyText"/>
        <w:spacing w:after="0" w:line="480" w:lineRule="auto"/>
        <w:rPr>
          <w:lang w:val="en-US"/>
        </w:rPr>
      </w:pPr>
    </w:p>
    <w:p w14:paraId="7446B404" w14:textId="77777777" w:rsidR="006A1493" w:rsidRDefault="006A1493" w:rsidP="000904D5">
      <w:pPr>
        <w:pStyle w:val="BodyText"/>
        <w:spacing w:after="0" w:line="480" w:lineRule="auto"/>
        <w:rPr>
          <w:lang w:val="en-US"/>
        </w:rPr>
      </w:pPr>
    </w:p>
    <w:p w14:paraId="5774EE85" w14:textId="77777777" w:rsidR="006A1493" w:rsidRDefault="006A1493" w:rsidP="000904D5">
      <w:pPr>
        <w:pStyle w:val="BodyText"/>
        <w:spacing w:after="0" w:line="480" w:lineRule="auto"/>
        <w:rPr>
          <w:lang w:val="en-US"/>
        </w:rPr>
      </w:pPr>
    </w:p>
    <w:p w14:paraId="3BEF41E7" w14:textId="77777777" w:rsidR="006A1493" w:rsidRDefault="006A1493" w:rsidP="000904D5">
      <w:pPr>
        <w:pStyle w:val="BodyText"/>
        <w:spacing w:after="0" w:line="480" w:lineRule="auto"/>
        <w:rPr>
          <w:lang w:val="en-US"/>
        </w:rPr>
      </w:pPr>
    </w:p>
    <w:p w14:paraId="64C00FBC" w14:textId="77777777" w:rsidR="006A1493" w:rsidRDefault="006A1493" w:rsidP="000904D5">
      <w:pPr>
        <w:pStyle w:val="BodyText"/>
        <w:spacing w:after="0" w:line="480" w:lineRule="auto"/>
        <w:rPr>
          <w:lang w:val="en-US"/>
        </w:rPr>
      </w:pPr>
    </w:p>
    <w:p w14:paraId="372890D0" w14:textId="77777777" w:rsidR="006A1493" w:rsidRDefault="006A1493" w:rsidP="000904D5">
      <w:pPr>
        <w:pStyle w:val="BodyText"/>
        <w:spacing w:after="0" w:line="480" w:lineRule="auto"/>
        <w:rPr>
          <w:lang w:val="en-US"/>
        </w:rPr>
      </w:pPr>
    </w:p>
    <w:p w14:paraId="2A485C85" w14:textId="77777777" w:rsidR="006A1493" w:rsidRDefault="006B75BB" w:rsidP="000904D5">
      <w:pPr>
        <w:pStyle w:val="BodyText"/>
        <w:spacing w:after="0" w:line="480" w:lineRule="auto"/>
        <w:rPr>
          <w:b/>
          <w:lang w:val="en-US"/>
        </w:rPr>
      </w:pPr>
      <w:r w:rsidRPr="006A1493">
        <w:rPr>
          <w:b/>
          <w:lang w:val="en-US"/>
        </w:rPr>
        <w:lastRenderedPageBreak/>
        <w:t xml:space="preserve">References </w:t>
      </w:r>
    </w:p>
    <w:p w14:paraId="351235CE" w14:textId="77777777" w:rsidR="006A1493" w:rsidRDefault="006B75BB" w:rsidP="001F78B2">
      <w:pPr>
        <w:pStyle w:val="BodyText"/>
        <w:numPr>
          <w:ilvl w:val="0"/>
          <w:numId w:val="2"/>
        </w:numPr>
        <w:spacing w:after="0" w:line="480" w:lineRule="auto"/>
        <w:rPr>
          <w:lang w:val="en-US"/>
        </w:rPr>
      </w:pPr>
      <w:r>
        <w:rPr>
          <w:lang w:val="en-US"/>
        </w:rPr>
        <w:t xml:space="preserve">World Health Organization. </w:t>
      </w:r>
      <w:r w:rsidR="007D14CC">
        <w:rPr>
          <w:lang w:val="en-US"/>
        </w:rPr>
        <w:t xml:space="preserve">Coronavirus. </w:t>
      </w:r>
      <w:r w:rsidR="001F78B2" w:rsidRPr="001F78B2">
        <w:rPr>
          <w:lang w:val="en-US"/>
        </w:rPr>
        <w:t>https://www.who.int/health-topics/coronavirus#tab=tab_1</w:t>
      </w:r>
      <w:r w:rsidR="001F78B2">
        <w:rPr>
          <w:lang w:val="en-US"/>
        </w:rPr>
        <w:t xml:space="preserve">. 2021. </w:t>
      </w:r>
    </w:p>
    <w:p w14:paraId="16A6F15C" w14:textId="77777777" w:rsidR="0033797F" w:rsidRDefault="006B75BB" w:rsidP="0057068A">
      <w:pPr>
        <w:pStyle w:val="BodyText"/>
        <w:numPr>
          <w:ilvl w:val="0"/>
          <w:numId w:val="2"/>
        </w:numPr>
        <w:spacing w:after="0" w:line="480" w:lineRule="auto"/>
        <w:rPr>
          <w:lang w:val="en-US"/>
        </w:rPr>
      </w:pPr>
      <w:r>
        <w:rPr>
          <w:lang w:val="en-US"/>
        </w:rPr>
        <w:t xml:space="preserve">Arora, N, Banerjee, AK, Narasu, ML. The role of artificial intelligence in tackling COVID-19. </w:t>
      </w:r>
      <w:r w:rsidR="0057068A" w:rsidRPr="0057068A">
        <w:rPr>
          <w:i/>
          <w:lang w:val="en-US"/>
        </w:rPr>
        <w:t>Future Virology</w:t>
      </w:r>
      <w:r w:rsidR="0057068A">
        <w:rPr>
          <w:lang w:val="en-US"/>
        </w:rPr>
        <w:t xml:space="preserve">. 2020. </w:t>
      </w:r>
      <w:r w:rsidR="0057068A" w:rsidRPr="0057068A">
        <w:rPr>
          <w:lang w:val="en-US"/>
        </w:rPr>
        <w:t>DOI: 10.2217/fvl-2020-0130</w:t>
      </w:r>
    </w:p>
    <w:p w14:paraId="1D8621E1" w14:textId="77777777" w:rsidR="0057068A" w:rsidRDefault="006B75BB" w:rsidP="00167326">
      <w:pPr>
        <w:pStyle w:val="BodyText"/>
        <w:numPr>
          <w:ilvl w:val="0"/>
          <w:numId w:val="2"/>
        </w:numPr>
        <w:spacing w:after="0" w:line="480" w:lineRule="auto"/>
        <w:rPr>
          <w:lang w:val="en-US"/>
        </w:rPr>
      </w:pPr>
      <w:r>
        <w:rPr>
          <w:lang w:val="en-US"/>
        </w:rPr>
        <w:t xml:space="preserve">Naude, W. </w:t>
      </w:r>
      <w:r w:rsidRPr="0057068A">
        <w:rPr>
          <w:lang w:val="en-US"/>
        </w:rPr>
        <w:t>Artificial intelligence vs COVID-19: limitations, constraints and pitfalls</w:t>
      </w:r>
      <w:r>
        <w:rPr>
          <w:lang w:val="en-US"/>
        </w:rPr>
        <w:t xml:space="preserve">. </w:t>
      </w:r>
      <w:r w:rsidR="00DB1040" w:rsidRPr="00167326">
        <w:rPr>
          <w:i/>
          <w:lang w:val="en-US"/>
        </w:rPr>
        <w:t>Nature Public Health Emergency Collection</w:t>
      </w:r>
      <w:r w:rsidR="00DB1040">
        <w:rPr>
          <w:lang w:val="en-US"/>
        </w:rPr>
        <w:t xml:space="preserve">; 2020; 28:1-5. </w:t>
      </w:r>
      <w:r w:rsidR="00167326" w:rsidRPr="00167326">
        <w:rPr>
          <w:lang w:val="en-US"/>
        </w:rPr>
        <w:t>doi: 10.1007/s00146-020-00978-0</w:t>
      </w:r>
    </w:p>
    <w:p w14:paraId="3DCE64D8" w14:textId="77777777" w:rsidR="00167326" w:rsidRDefault="006B75BB" w:rsidP="007D5E05">
      <w:pPr>
        <w:pStyle w:val="BodyText"/>
        <w:numPr>
          <w:ilvl w:val="0"/>
          <w:numId w:val="2"/>
        </w:numPr>
        <w:spacing w:after="0" w:line="480" w:lineRule="auto"/>
        <w:rPr>
          <w:lang w:val="en-US"/>
        </w:rPr>
      </w:pPr>
      <w:r>
        <w:rPr>
          <w:lang w:val="en-US"/>
        </w:rPr>
        <w:t xml:space="preserve">Alimadadi, A, </w:t>
      </w:r>
      <w:r w:rsidR="005C5207">
        <w:rPr>
          <w:lang w:val="en-US"/>
        </w:rPr>
        <w:t xml:space="preserve">Aryal, S, Manandhar, I, Munroe, PB, Joe, B, &amp; Cheng, X. </w:t>
      </w:r>
      <w:r w:rsidR="007D5E05" w:rsidRPr="007D5E05">
        <w:rPr>
          <w:lang w:val="en-US"/>
        </w:rPr>
        <w:t>Artificial intelligence and machine learning to fight COVID-19</w:t>
      </w:r>
      <w:r w:rsidR="007D5E05">
        <w:rPr>
          <w:lang w:val="en-US"/>
        </w:rPr>
        <w:t xml:space="preserve">. </w:t>
      </w:r>
      <w:r w:rsidR="00347043" w:rsidRPr="00A57914">
        <w:rPr>
          <w:i/>
          <w:lang w:val="en-US"/>
        </w:rPr>
        <w:t>Physiological Genomics</w:t>
      </w:r>
      <w:r w:rsidR="00347043">
        <w:rPr>
          <w:lang w:val="en-US"/>
        </w:rPr>
        <w:t xml:space="preserve">; 2020; 52: 200-202. </w:t>
      </w:r>
    </w:p>
    <w:p w14:paraId="31FF7D79" w14:textId="77777777" w:rsidR="006E3C65" w:rsidRPr="006A1493" w:rsidRDefault="006B75BB" w:rsidP="00FE1572">
      <w:pPr>
        <w:pStyle w:val="BodyText"/>
        <w:numPr>
          <w:ilvl w:val="0"/>
          <w:numId w:val="2"/>
        </w:numPr>
        <w:spacing w:after="0" w:line="480" w:lineRule="auto"/>
        <w:rPr>
          <w:lang w:val="en-US"/>
        </w:rPr>
      </w:pPr>
      <w:r>
        <w:rPr>
          <w:lang w:val="en-US"/>
        </w:rPr>
        <w:t xml:space="preserve">Gerke, S, Minssen, T, &amp; Cohen, G. </w:t>
      </w:r>
      <w:r w:rsidR="00B36F88" w:rsidRPr="00B36F88">
        <w:rPr>
          <w:lang w:val="en-US"/>
        </w:rPr>
        <w:t>Ethical and legal challenges of artificial intelligence-driven healthcare</w:t>
      </w:r>
      <w:r w:rsidR="00B36F88" w:rsidRPr="00FE1572">
        <w:rPr>
          <w:i/>
          <w:lang w:val="en-US"/>
        </w:rPr>
        <w:t>. Artificial Intelligence in Healthcare</w:t>
      </w:r>
      <w:r w:rsidR="00B36F88">
        <w:rPr>
          <w:lang w:val="en-US"/>
        </w:rPr>
        <w:t xml:space="preserve">; 2020; </w:t>
      </w:r>
      <w:r w:rsidR="00ED3387">
        <w:rPr>
          <w:lang w:val="en-US"/>
        </w:rPr>
        <w:t xml:space="preserve">295-336. </w:t>
      </w:r>
      <w:r w:rsidR="00FE1572" w:rsidRPr="00FE1572">
        <w:rPr>
          <w:lang w:val="en-US"/>
        </w:rPr>
        <w:t>doi: 10.1016/B978-0-12-818438-7.00012-5</w:t>
      </w:r>
    </w:p>
    <w:sectPr w:rsidR="006E3C65" w:rsidRPr="006A1493" w:rsidSect="00582D4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7160C" w14:textId="77777777" w:rsidR="006B75BB" w:rsidRDefault="006B75BB">
      <w:pPr>
        <w:spacing w:after="0" w:line="240" w:lineRule="auto"/>
      </w:pPr>
      <w:r>
        <w:separator/>
      </w:r>
    </w:p>
  </w:endnote>
  <w:endnote w:type="continuationSeparator" w:id="0">
    <w:p w14:paraId="61D41DDB" w14:textId="77777777" w:rsidR="006B75BB" w:rsidRDefault="006B75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0BCEF" w14:textId="77777777" w:rsidR="00B57379" w:rsidRDefault="00B573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EB6D2" w14:textId="77777777" w:rsidR="00B57379" w:rsidRDefault="00B573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4003" w14:textId="77777777" w:rsidR="00B57379" w:rsidRDefault="00B573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707C4" w14:textId="77777777" w:rsidR="006B75BB" w:rsidRDefault="006B75BB">
      <w:pPr>
        <w:spacing w:after="0" w:line="240" w:lineRule="auto"/>
      </w:pPr>
      <w:r>
        <w:separator/>
      </w:r>
    </w:p>
  </w:footnote>
  <w:footnote w:type="continuationSeparator" w:id="0">
    <w:p w14:paraId="21AA0E2F" w14:textId="77777777" w:rsidR="006B75BB" w:rsidRDefault="006B75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E3C90" w14:textId="77777777" w:rsidR="00B57379" w:rsidRDefault="00B573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9991E" w14:textId="7BC1DB1F" w:rsidR="00744913" w:rsidRPr="00582D4C" w:rsidRDefault="006B75BB">
    <w:pPr>
      <w:pStyle w:val="Header"/>
      <w:jc w:val="right"/>
      <w:rPr>
        <w:rFonts w:ascii="Times New Roman" w:hAnsi="Times New Roman" w:cs="Times New Roman"/>
        <w:sz w:val="24"/>
        <w:szCs w:val="24"/>
      </w:rPr>
    </w:pPr>
    <w:r>
      <w:rPr>
        <w:rFonts w:ascii="Times New Roman" w:hAnsi="Times New Roman" w:cs="Times New Roman"/>
        <w:sz w:val="24"/>
        <w:szCs w:val="24"/>
      </w:rPr>
      <w:t xml:space="preserve">                                                                                                                   </w:t>
    </w:r>
    <w:r w:rsidRPr="00582D4C">
      <w:rPr>
        <w:rFonts w:ascii="Times New Roman" w:hAnsi="Times New Roman" w:cs="Times New Roman"/>
        <w:sz w:val="24"/>
        <w:szCs w:val="24"/>
      </w:rPr>
      <w:t xml:space="preserve">       </w:t>
    </w:r>
    <w:sdt>
      <w:sdtPr>
        <w:rPr>
          <w:rFonts w:ascii="Times New Roman" w:hAnsi="Times New Roman" w:cs="Times New Roman"/>
          <w:sz w:val="24"/>
          <w:szCs w:val="24"/>
        </w:rPr>
        <w:id w:val="29580746"/>
        <w:docPartObj>
          <w:docPartGallery w:val="Page Numbers (Top of Page)"/>
          <w:docPartUnique/>
        </w:docPartObj>
      </w:sdtPr>
      <w:sdtEndPr/>
      <w:sdtContent>
        <w:r w:rsidRPr="00582D4C">
          <w:rPr>
            <w:rFonts w:ascii="Times New Roman" w:hAnsi="Times New Roman" w:cs="Times New Roman"/>
            <w:sz w:val="24"/>
            <w:szCs w:val="24"/>
          </w:rPr>
          <w:fldChar w:fldCharType="begin"/>
        </w:r>
        <w:r w:rsidRPr="00582D4C">
          <w:rPr>
            <w:rFonts w:ascii="Times New Roman" w:hAnsi="Times New Roman" w:cs="Times New Roman"/>
            <w:sz w:val="24"/>
            <w:szCs w:val="24"/>
          </w:rPr>
          <w:instrText xml:space="preserve"> PAGE   \* MERGEFORMAT </w:instrText>
        </w:r>
        <w:r w:rsidRPr="00582D4C">
          <w:rPr>
            <w:rFonts w:ascii="Times New Roman" w:hAnsi="Times New Roman" w:cs="Times New Roman"/>
            <w:sz w:val="24"/>
            <w:szCs w:val="24"/>
          </w:rPr>
          <w:fldChar w:fldCharType="separate"/>
        </w:r>
        <w:r w:rsidR="00FE1572">
          <w:rPr>
            <w:rFonts w:ascii="Times New Roman" w:hAnsi="Times New Roman" w:cs="Times New Roman"/>
            <w:noProof/>
            <w:sz w:val="24"/>
            <w:szCs w:val="24"/>
          </w:rPr>
          <w:t>8</w:t>
        </w:r>
        <w:r w:rsidRPr="00582D4C">
          <w:rPr>
            <w:rFonts w:ascii="Times New Roman" w:hAnsi="Times New Roman" w:cs="Times New Roman"/>
            <w:sz w:val="24"/>
            <w:szCs w:val="24"/>
          </w:rPr>
          <w:fldChar w:fldCharType="end"/>
        </w:r>
      </w:sdtContent>
    </w:sdt>
  </w:p>
  <w:p w14:paraId="66D3FD05" w14:textId="77777777" w:rsidR="00744913" w:rsidRPr="00582D4C" w:rsidRDefault="00744913">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EE5E7" w14:textId="77777777" w:rsidR="00B57379" w:rsidRDefault="00B573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977DF"/>
    <w:multiLevelType w:val="hybridMultilevel"/>
    <w:tmpl w:val="442A74F0"/>
    <w:lvl w:ilvl="0" w:tplc="630C3F8A">
      <w:start w:val="1"/>
      <w:numFmt w:val="decimal"/>
      <w:lvlText w:val="%1."/>
      <w:lvlJc w:val="left"/>
      <w:pPr>
        <w:ind w:left="720" w:hanging="360"/>
      </w:pPr>
      <w:rPr>
        <w:rFonts w:hint="default"/>
      </w:rPr>
    </w:lvl>
    <w:lvl w:ilvl="1" w:tplc="260E511C" w:tentative="1">
      <w:start w:val="1"/>
      <w:numFmt w:val="lowerLetter"/>
      <w:lvlText w:val="%2."/>
      <w:lvlJc w:val="left"/>
      <w:pPr>
        <w:ind w:left="1440" w:hanging="360"/>
      </w:pPr>
    </w:lvl>
    <w:lvl w:ilvl="2" w:tplc="FEAA8326" w:tentative="1">
      <w:start w:val="1"/>
      <w:numFmt w:val="lowerRoman"/>
      <w:lvlText w:val="%3."/>
      <w:lvlJc w:val="right"/>
      <w:pPr>
        <w:ind w:left="2160" w:hanging="180"/>
      </w:pPr>
    </w:lvl>
    <w:lvl w:ilvl="3" w:tplc="E7542BBA" w:tentative="1">
      <w:start w:val="1"/>
      <w:numFmt w:val="decimal"/>
      <w:lvlText w:val="%4."/>
      <w:lvlJc w:val="left"/>
      <w:pPr>
        <w:ind w:left="2880" w:hanging="360"/>
      </w:pPr>
    </w:lvl>
    <w:lvl w:ilvl="4" w:tplc="CF544462" w:tentative="1">
      <w:start w:val="1"/>
      <w:numFmt w:val="lowerLetter"/>
      <w:lvlText w:val="%5."/>
      <w:lvlJc w:val="left"/>
      <w:pPr>
        <w:ind w:left="3600" w:hanging="360"/>
      </w:pPr>
    </w:lvl>
    <w:lvl w:ilvl="5" w:tplc="BDBEDBCA" w:tentative="1">
      <w:start w:val="1"/>
      <w:numFmt w:val="lowerRoman"/>
      <w:lvlText w:val="%6."/>
      <w:lvlJc w:val="right"/>
      <w:pPr>
        <w:ind w:left="4320" w:hanging="180"/>
      </w:pPr>
    </w:lvl>
    <w:lvl w:ilvl="6" w:tplc="4E58F68A" w:tentative="1">
      <w:start w:val="1"/>
      <w:numFmt w:val="decimal"/>
      <w:lvlText w:val="%7."/>
      <w:lvlJc w:val="left"/>
      <w:pPr>
        <w:ind w:left="5040" w:hanging="360"/>
      </w:pPr>
    </w:lvl>
    <w:lvl w:ilvl="7" w:tplc="A626AA38" w:tentative="1">
      <w:start w:val="1"/>
      <w:numFmt w:val="lowerLetter"/>
      <w:lvlText w:val="%8."/>
      <w:lvlJc w:val="left"/>
      <w:pPr>
        <w:ind w:left="5760" w:hanging="360"/>
      </w:pPr>
    </w:lvl>
    <w:lvl w:ilvl="8" w:tplc="C55E5A9E" w:tentative="1">
      <w:start w:val="1"/>
      <w:numFmt w:val="lowerRoman"/>
      <w:lvlText w:val="%9."/>
      <w:lvlJc w:val="right"/>
      <w:pPr>
        <w:ind w:left="6480" w:hanging="180"/>
      </w:pPr>
    </w:lvl>
  </w:abstractNum>
  <w:abstractNum w:abstractNumId="1" w15:restartNumberingAfterBreak="0">
    <w:nsid w:val="78E71311"/>
    <w:multiLevelType w:val="multilevel"/>
    <w:tmpl w:val="3D207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tzQ3MjI0MzczNzBS0lEKTi0uzszPAykwrAUA/IBEtywAAAA="/>
  </w:docVars>
  <w:rsids>
    <w:rsidRoot w:val="005A0FB8"/>
    <w:rsid w:val="000103A8"/>
    <w:rsid w:val="0001214A"/>
    <w:rsid w:val="00012D42"/>
    <w:rsid w:val="000147A5"/>
    <w:rsid w:val="00036CD2"/>
    <w:rsid w:val="0004357C"/>
    <w:rsid w:val="00052666"/>
    <w:rsid w:val="00061F54"/>
    <w:rsid w:val="0007269D"/>
    <w:rsid w:val="00082745"/>
    <w:rsid w:val="00082D0B"/>
    <w:rsid w:val="000904D5"/>
    <w:rsid w:val="00092390"/>
    <w:rsid w:val="000B31D1"/>
    <w:rsid w:val="000B7EE7"/>
    <w:rsid w:val="000C443C"/>
    <w:rsid w:val="000C5CC3"/>
    <w:rsid w:val="000E107B"/>
    <w:rsid w:val="000E3250"/>
    <w:rsid w:val="000E5AA5"/>
    <w:rsid w:val="000F1F24"/>
    <w:rsid w:val="001026D9"/>
    <w:rsid w:val="00106080"/>
    <w:rsid w:val="00112B3B"/>
    <w:rsid w:val="001150B0"/>
    <w:rsid w:val="00116B05"/>
    <w:rsid w:val="0012761B"/>
    <w:rsid w:val="001354A0"/>
    <w:rsid w:val="00165DD8"/>
    <w:rsid w:val="00167326"/>
    <w:rsid w:val="001909F0"/>
    <w:rsid w:val="001A0871"/>
    <w:rsid w:val="001A0E54"/>
    <w:rsid w:val="001B171B"/>
    <w:rsid w:val="001B4A1A"/>
    <w:rsid w:val="001C3115"/>
    <w:rsid w:val="001D48C0"/>
    <w:rsid w:val="001E6ACB"/>
    <w:rsid w:val="001E7B90"/>
    <w:rsid w:val="001F1DC2"/>
    <w:rsid w:val="001F78B2"/>
    <w:rsid w:val="00202799"/>
    <w:rsid w:val="00210E32"/>
    <w:rsid w:val="0021100F"/>
    <w:rsid w:val="00213897"/>
    <w:rsid w:val="002277EB"/>
    <w:rsid w:val="00250DC8"/>
    <w:rsid w:val="00263B53"/>
    <w:rsid w:val="0027081A"/>
    <w:rsid w:val="0027646A"/>
    <w:rsid w:val="00276C2D"/>
    <w:rsid w:val="002834D4"/>
    <w:rsid w:val="00292D4E"/>
    <w:rsid w:val="00295D17"/>
    <w:rsid w:val="002B3BF0"/>
    <w:rsid w:val="002C7B85"/>
    <w:rsid w:val="002C7EA6"/>
    <w:rsid w:val="002D3C6C"/>
    <w:rsid w:val="002D777F"/>
    <w:rsid w:val="002E2CBA"/>
    <w:rsid w:val="002F4C0F"/>
    <w:rsid w:val="00303254"/>
    <w:rsid w:val="00326C37"/>
    <w:rsid w:val="0033797F"/>
    <w:rsid w:val="00345A2B"/>
    <w:rsid w:val="00347043"/>
    <w:rsid w:val="00347314"/>
    <w:rsid w:val="00351562"/>
    <w:rsid w:val="00353428"/>
    <w:rsid w:val="00353CC9"/>
    <w:rsid w:val="003608DB"/>
    <w:rsid w:val="00372B6A"/>
    <w:rsid w:val="00380670"/>
    <w:rsid w:val="003815C3"/>
    <w:rsid w:val="00386F8E"/>
    <w:rsid w:val="00392F35"/>
    <w:rsid w:val="003A50D4"/>
    <w:rsid w:val="003B750A"/>
    <w:rsid w:val="003E61D4"/>
    <w:rsid w:val="00425B32"/>
    <w:rsid w:val="00426BAC"/>
    <w:rsid w:val="00426D5E"/>
    <w:rsid w:val="00436D33"/>
    <w:rsid w:val="004445F8"/>
    <w:rsid w:val="004465F9"/>
    <w:rsid w:val="004721CD"/>
    <w:rsid w:val="00480BBD"/>
    <w:rsid w:val="00482301"/>
    <w:rsid w:val="004826E0"/>
    <w:rsid w:val="004B298D"/>
    <w:rsid w:val="004B73C0"/>
    <w:rsid w:val="004E41A6"/>
    <w:rsid w:val="004E56D7"/>
    <w:rsid w:val="004F234D"/>
    <w:rsid w:val="005414C3"/>
    <w:rsid w:val="00542291"/>
    <w:rsid w:val="00547A5D"/>
    <w:rsid w:val="00551381"/>
    <w:rsid w:val="00554B8A"/>
    <w:rsid w:val="00557B84"/>
    <w:rsid w:val="005620BF"/>
    <w:rsid w:val="0056743D"/>
    <w:rsid w:val="0057068A"/>
    <w:rsid w:val="00582D4C"/>
    <w:rsid w:val="005A0FB8"/>
    <w:rsid w:val="005B1A69"/>
    <w:rsid w:val="005B477B"/>
    <w:rsid w:val="005C2728"/>
    <w:rsid w:val="005C5207"/>
    <w:rsid w:val="005E3A1D"/>
    <w:rsid w:val="005F7D48"/>
    <w:rsid w:val="006140F0"/>
    <w:rsid w:val="00623664"/>
    <w:rsid w:val="00634BC0"/>
    <w:rsid w:val="00646E28"/>
    <w:rsid w:val="00657627"/>
    <w:rsid w:val="006A1493"/>
    <w:rsid w:val="006B75BB"/>
    <w:rsid w:val="006C087F"/>
    <w:rsid w:val="006D3262"/>
    <w:rsid w:val="006D6D72"/>
    <w:rsid w:val="006E2047"/>
    <w:rsid w:val="006E3C65"/>
    <w:rsid w:val="006F1F63"/>
    <w:rsid w:val="006F5439"/>
    <w:rsid w:val="006F7409"/>
    <w:rsid w:val="00712E91"/>
    <w:rsid w:val="0071760D"/>
    <w:rsid w:val="00731210"/>
    <w:rsid w:val="00744627"/>
    <w:rsid w:val="00744913"/>
    <w:rsid w:val="00745C56"/>
    <w:rsid w:val="0076005D"/>
    <w:rsid w:val="007710C6"/>
    <w:rsid w:val="00777F1C"/>
    <w:rsid w:val="0078731B"/>
    <w:rsid w:val="007A049A"/>
    <w:rsid w:val="007A2A39"/>
    <w:rsid w:val="007C2FCE"/>
    <w:rsid w:val="007D14CC"/>
    <w:rsid w:val="007D5E05"/>
    <w:rsid w:val="007D5E7B"/>
    <w:rsid w:val="007D67BB"/>
    <w:rsid w:val="007E59CC"/>
    <w:rsid w:val="007E7536"/>
    <w:rsid w:val="007F1451"/>
    <w:rsid w:val="007F24D6"/>
    <w:rsid w:val="00812B9C"/>
    <w:rsid w:val="00825321"/>
    <w:rsid w:val="00837946"/>
    <w:rsid w:val="0084521F"/>
    <w:rsid w:val="00847D0E"/>
    <w:rsid w:val="00884AA9"/>
    <w:rsid w:val="00885A7D"/>
    <w:rsid w:val="008A0D6E"/>
    <w:rsid w:val="008B0F7F"/>
    <w:rsid w:val="008B4C96"/>
    <w:rsid w:val="008B5E4C"/>
    <w:rsid w:val="008C2221"/>
    <w:rsid w:val="008E3773"/>
    <w:rsid w:val="008F3B3F"/>
    <w:rsid w:val="008F50A3"/>
    <w:rsid w:val="00916321"/>
    <w:rsid w:val="0092617A"/>
    <w:rsid w:val="00935B0E"/>
    <w:rsid w:val="00940512"/>
    <w:rsid w:val="009721AB"/>
    <w:rsid w:val="00974374"/>
    <w:rsid w:val="009773BE"/>
    <w:rsid w:val="00981159"/>
    <w:rsid w:val="00985822"/>
    <w:rsid w:val="00996697"/>
    <w:rsid w:val="009A01FC"/>
    <w:rsid w:val="009C3BD4"/>
    <w:rsid w:val="009C5DD6"/>
    <w:rsid w:val="009D4AE6"/>
    <w:rsid w:val="009E5DF3"/>
    <w:rsid w:val="009E641B"/>
    <w:rsid w:val="009F0BF7"/>
    <w:rsid w:val="009F10B9"/>
    <w:rsid w:val="009F7066"/>
    <w:rsid w:val="00A00F43"/>
    <w:rsid w:val="00A044C4"/>
    <w:rsid w:val="00A05E45"/>
    <w:rsid w:val="00A06373"/>
    <w:rsid w:val="00A07618"/>
    <w:rsid w:val="00A13007"/>
    <w:rsid w:val="00A22BB6"/>
    <w:rsid w:val="00A27781"/>
    <w:rsid w:val="00A428AB"/>
    <w:rsid w:val="00A4505C"/>
    <w:rsid w:val="00A4556B"/>
    <w:rsid w:val="00A4662B"/>
    <w:rsid w:val="00A5359F"/>
    <w:rsid w:val="00A53786"/>
    <w:rsid w:val="00A57914"/>
    <w:rsid w:val="00A61464"/>
    <w:rsid w:val="00A74C1A"/>
    <w:rsid w:val="00AB14B0"/>
    <w:rsid w:val="00AB1B3C"/>
    <w:rsid w:val="00AE6432"/>
    <w:rsid w:val="00AF17BA"/>
    <w:rsid w:val="00B047D5"/>
    <w:rsid w:val="00B0750A"/>
    <w:rsid w:val="00B11358"/>
    <w:rsid w:val="00B2497E"/>
    <w:rsid w:val="00B25525"/>
    <w:rsid w:val="00B36F88"/>
    <w:rsid w:val="00B57379"/>
    <w:rsid w:val="00B90646"/>
    <w:rsid w:val="00B939DE"/>
    <w:rsid w:val="00BA12D3"/>
    <w:rsid w:val="00BA543A"/>
    <w:rsid w:val="00BB31C2"/>
    <w:rsid w:val="00BB3E7B"/>
    <w:rsid w:val="00BB45A1"/>
    <w:rsid w:val="00BB5795"/>
    <w:rsid w:val="00BB644A"/>
    <w:rsid w:val="00BD3C1C"/>
    <w:rsid w:val="00BE5890"/>
    <w:rsid w:val="00BE5975"/>
    <w:rsid w:val="00BE5A79"/>
    <w:rsid w:val="00BF5C1E"/>
    <w:rsid w:val="00C011A8"/>
    <w:rsid w:val="00C17C2C"/>
    <w:rsid w:val="00C45750"/>
    <w:rsid w:val="00C53288"/>
    <w:rsid w:val="00C60D7D"/>
    <w:rsid w:val="00C62CA6"/>
    <w:rsid w:val="00C70ADD"/>
    <w:rsid w:val="00C75089"/>
    <w:rsid w:val="00C75FA3"/>
    <w:rsid w:val="00C76AE2"/>
    <w:rsid w:val="00CA3724"/>
    <w:rsid w:val="00CB0386"/>
    <w:rsid w:val="00CB7D88"/>
    <w:rsid w:val="00CC2D72"/>
    <w:rsid w:val="00CC48BD"/>
    <w:rsid w:val="00CC7CB7"/>
    <w:rsid w:val="00CD6D66"/>
    <w:rsid w:val="00CD76A8"/>
    <w:rsid w:val="00D11E64"/>
    <w:rsid w:val="00D12BEF"/>
    <w:rsid w:val="00D12F8D"/>
    <w:rsid w:val="00D136ED"/>
    <w:rsid w:val="00D243D8"/>
    <w:rsid w:val="00D30540"/>
    <w:rsid w:val="00D32FB5"/>
    <w:rsid w:val="00D370C3"/>
    <w:rsid w:val="00D45F59"/>
    <w:rsid w:val="00D64484"/>
    <w:rsid w:val="00D8147F"/>
    <w:rsid w:val="00D8611A"/>
    <w:rsid w:val="00D97AE2"/>
    <w:rsid w:val="00DB1040"/>
    <w:rsid w:val="00DB23EF"/>
    <w:rsid w:val="00DB369E"/>
    <w:rsid w:val="00DD05CD"/>
    <w:rsid w:val="00DD28BB"/>
    <w:rsid w:val="00DD3ADE"/>
    <w:rsid w:val="00DD7F62"/>
    <w:rsid w:val="00DE0D06"/>
    <w:rsid w:val="00DE4252"/>
    <w:rsid w:val="00DE60D3"/>
    <w:rsid w:val="00DF7F52"/>
    <w:rsid w:val="00E00BDB"/>
    <w:rsid w:val="00E20250"/>
    <w:rsid w:val="00E402AF"/>
    <w:rsid w:val="00E54C92"/>
    <w:rsid w:val="00E54E0B"/>
    <w:rsid w:val="00E61DB9"/>
    <w:rsid w:val="00E80604"/>
    <w:rsid w:val="00E93822"/>
    <w:rsid w:val="00E97E29"/>
    <w:rsid w:val="00EB2504"/>
    <w:rsid w:val="00EB5164"/>
    <w:rsid w:val="00ED3387"/>
    <w:rsid w:val="00EE0ACB"/>
    <w:rsid w:val="00EE5BAB"/>
    <w:rsid w:val="00EF0176"/>
    <w:rsid w:val="00F079A1"/>
    <w:rsid w:val="00F20CA8"/>
    <w:rsid w:val="00F2225A"/>
    <w:rsid w:val="00F26DD2"/>
    <w:rsid w:val="00F36A1E"/>
    <w:rsid w:val="00F53BA4"/>
    <w:rsid w:val="00F55506"/>
    <w:rsid w:val="00F62299"/>
    <w:rsid w:val="00F62FB2"/>
    <w:rsid w:val="00F64689"/>
    <w:rsid w:val="00F7230C"/>
    <w:rsid w:val="00F72980"/>
    <w:rsid w:val="00F74497"/>
    <w:rsid w:val="00F7608F"/>
    <w:rsid w:val="00F8604C"/>
    <w:rsid w:val="00F934FB"/>
    <w:rsid w:val="00FA7B9F"/>
    <w:rsid w:val="00FB1046"/>
    <w:rsid w:val="00FC5623"/>
    <w:rsid w:val="00FD4EEB"/>
    <w:rsid w:val="00FE1572"/>
    <w:rsid w:val="00FF710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9E204A"/>
  <w15:docId w15:val="{59D30938-D0F2-4D74-9E1D-8ECC97AE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2D3"/>
  </w:style>
  <w:style w:type="paragraph" w:styleId="Heading4">
    <w:name w:val="heading 4"/>
    <w:basedOn w:val="Normal"/>
    <w:link w:val="Heading4Char"/>
    <w:uiPriority w:val="9"/>
    <w:qFormat/>
    <w:rsid w:val="00F26DD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paragraph">
    <w:name w:val="body-paragraph"/>
    <w:basedOn w:val="Normal"/>
    <w:rsid w:val="005A0F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F26DD2"/>
    <w:rPr>
      <w:rFonts w:ascii="Times New Roman" w:eastAsia="Times New Roman" w:hAnsi="Times New Roman" w:cs="Times New Roman"/>
      <w:b/>
      <w:bCs/>
      <w:sz w:val="24"/>
      <w:szCs w:val="24"/>
    </w:rPr>
  </w:style>
  <w:style w:type="paragraph" w:styleId="NormalWeb">
    <w:name w:val="Normal (Web)"/>
    <w:basedOn w:val="Normal"/>
    <w:uiPriority w:val="99"/>
    <w:unhideWhenUsed/>
    <w:rsid w:val="00F26D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ublicationcontentepubdate">
    <w:name w:val="publicationcontentepubdate"/>
    <w:basedOn w:val="DefaultParagraphFont"/>
    <w:rsid w:val="00F26DD2"/>
  </w:style>
  <w:style w:type="character" w:styleId="Hyperlink">
    <w:name w:val="Hyperlink"/>
    <w:basedOn w:val="DefaultParagraphFont"/>
    <w:uiPriority w:val="99"/>
    <w:unhideWhenUsed/>
    <w:rsid w:val="00F26DD2"/>
    <w:rPr>
      <w:color w:val="0000FF"/>
      <w:u w:val="single"/>
    </w:rPr>
  </w:style>
  <w:style w:type="character" w:customStyle="1" w:styleId="UnresolvedMention1">
    <w:name w:val="Unresolved Mention1"/>
    <w:basedOn w:val="DefaultParagraphFont"/>
    <w:uiPriority w:val="99"/>
    <w:semiHidden/>
    <w:unhideWhenUsed/>
    <w:rsid w:val="00F26DD2"/>
    <w:rPr>
      <w:color w:val="808080"/>
      <w:shd w:val="clear" w:color="auto" w:fill="E6E6E6"/>
    </w:rPr>
  </w:style>
  <w:style w:type="paragraph" w:styleId="Header">
    <w:name w:val="header"/>
    <w:basedOn w:val="Normal"/>
    <w:link w:val="HeaderChar"/>
    <w:uiPriority w:val="99"/>
    <w:unhideWhenUsed/>
    <w:rsid w:val="00582D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D4C"/>
  </w:style>
  <w:style w:type="paragraph" w:styleId="Footer">
    <w:name w:val="footer"/>
    <w:basedOn w:val="Normal"/>
    <w:link w:val="FooterChar"/>
    <w:uiPriority w:val="99"/>
    <w:unhideWhenUsed/>
    <w:rsid w:val="00582D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D4C"/>
  </w:style>
  <w:style w:type="paragraph" w:styleId="BodyText">
    <w:name w:val="Body Text"/>
    <w:basedOn w:val="Normal"/>
    <w:link w:val="BodyTextChar"/>
    <w:rsid w:val="00F53BA4"/>
    <w:pPr>
      <w:suppressAutoHyphens/>
      <w:spacing w:after="120" w:line="240" w:lineRule="auto"/>
    </w:pPr>
    <w:rPr>
      <w:rFonts w:ascii="Times New Roman" w:eastAsia="Times New Roman" w:hAnsi="Times New Roman" w:cs="Times New Roman"/>
      <w:sz w:val="24"/>
      <w:szCs w:val="24"/>
      <w:lang w:val="ro-RO" w:eastAsia="ar-SA"/>
    </w:rPr>
  </w:style>
  <w:style w:type="character" w:customStyle="1" w:styleId="BodyTextChar">
    <w:name w:val="Body Text Char"/>
    <w:basedOn w:val="DefaultParagraphFont"/>
    <w:link w:val="BodyText"/>
    <w:rsid w:val="00F53BA4"/>
    <w:rPr>
      <w:rFonts w:ascii="Times New Roman" w:eastAsia="Times New Roman" w:hAnsi="Times New Roman" w:cs="Times New Roman"/>
      <w:sz w:val="24"/>
      <w:szCs w:val="24"/>
      <w:lang w:val="ro-RO"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775</Words>
  <Characters>1012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o</dc:creator>
  <cp:lastModifiedBy>john matheka</cp:lastModifiedBy>
  <cp:revision>3</cp:revision>
  <dcterms:created xsi:type="dcterms:W3CDTF">2021-05-15T16:21:00Z</dcterms:created>
  <dcterms:modified xsi:type="dcterms:W3CDTF">2021-05-15T19:15:00Z</dcterms:modified>
</cp:coreProperties>
</file>